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93" w:type="dxa"/>
        <w:tblLook w:val="04A0" w:firstRow="1" w:lastRow="0" w:firstColumn="1" w:lastColumn="0" w:noHBand="0" w:noVBand="1"/>
      </w:tblPr>
      <w:tblGrid>
        <w:gridCol w:w="2340"/>
        <w:gridCol w:w="6300"/>
        <w:gridCol w:w="1253"/>
      </w:tblGrid>
      <w:tr w:rsidR="00DD116A" w:rsidRPr="00DD116A" w14:paraId="002FC573" w14:textId="77777777" w:rsidTr="00DD116A">
        <w:trPr>
          <w:trHeight w:val="360"/>
        </w:trPr>
        <w:tc>
          <w:tcPr>
            <w:tcW w:w="2340" w:type="dxa"/>
            <w:vMerge w:val="restart"/>
            <w:hideMark/>
          </w:tcPr>
          <w:p w14:paraId="2178C541" w14:textId="77777777" w:rsidR="00DD116A" w:rsidRPr="00DD116A" w:rsidRDefault="00DD116A" w:rsidP="00DD116A">
            <w:pPr>
              <w:spacing w:after="0" w:line="240" w:lineRule="auto"/>
              <w:jc w:val="right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  <w:r w:rsidRPr="00DD116A">
              <w:rPr>
                <w:rFonts w:ascii="Bahnschrift SemiBold SemiConden" w:eastAsia="Times New Roman" w:hAnsi="Bahnschrift SemiBold SemiConden" w:cs="Calibri"/>
                <w:b/>
                <w:noProof/>
                <w:sz w:val="32"/>
                <w:szCs w:val="32"/>
              </w:rPr>
              <w:drawing>
                <wp:inline distT="0" distB="0" distL="0" distR="0" wp14:anchorId="1B017906" wp14:editId="228C8D29">
                  <wp:extent cx="735965" cy="836930"/>
                  <wp:effectExtent l="0" t="0" r="6985" b="1270"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965" cy="836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0" w:type="dxa"/>
            <w:noWrap/>
            <w:hideMark/>
          </w:tcPr>
          <w:p w14:paraId="31341C77" w14:textId="77777777" w:rsidR="00DD116A" w:rsidRPr="00DD116A" w:rsidRDefault="00DD116A" w:rsidP="00DD116A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DD116A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Ahsanullah University of Science and Technology</w:t>
            </w:r>
          </w:p>
        </w:tc>
        <w:tc>
          <w:tcPr>
            <w:tcW w:w="1253" w:type="dxa"/>
          </w:tcPr>
          <w:p w14:paraId="3734D081" w14:textId="77777777" w:rsidR="00DD116A" w:rsidRPr="00DD116A" w:rsidRDefault="00DD116A" w:rsidP="00DD116A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DD116A" w:rsidRPr="00DD116A" w14:paraId="643D0A07" w14:textId="77777777" w:rsidTr="00DD116A">
        <w:trPr>
          <w:trHeight w:val="531"/>
        </w:trPr>
        <w:tc>
          <w:tcPr>
            <w:tcW w:w="0" w:type="auto"/>
            <w:vMerge/>
            <w:vAlign w:val="center"/>
            <w:hideMark/>
          </w:tcPr>
          <w:p w14:paraId="43B6856C" w14:textId="77777777" w:rsidR="00DD116A" w:rsidRPr="00DD116A" w:rsidRDefault="00DD116A" w:rsidP="00DD116A">
            <w:pPr>
              <w:spacing w:after="0" w:line="276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6300" w:type="dxa"/>
            <w:noWrap/>
            <w:hideMark/>
          </w:tcPr>
          <w:p w14:paraId="4C29665D" w14:textId="77777777" w:rsidR="00DD116A" w:rsidRPr="00DD116A" w:rsidRDefault="00DD116A" w:rsidP="00DD116A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6"/>
                <w:szCs w:val="36"/>
              </w:rPr>
            </w:pPr>
            <w:r w:rsidRPr="00DD116A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Research and Publication Office (RPO)</w:t>
            </w:r>
          </w:p>
        </w:tc>
        <w:tc>
          <w:tcPr>
            <w:tcW w:w="1253" w:type="dxa"/>
          </w:tcPr>
          <w:p w14:paraId="6B48D5C0" w14:textId="77777777" w:rsidR="00DD116A" w:rsidRPr="00DD116A" w:rsidRDefault="00DD116A" w:rsidP="00DD116A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DD116A" w:rsidRPr="00DD116A" w14:paraId="4E34DBAC" w14:textId="77777777" w:rsidTr="00DD116A">
        <w:trPr>
          <w:trHeight w:val="288"/>
        </w:trPr>
        <w:tc>
          <w:tcPr>
            <w:tcW w:w="0" w:type="auto"/>
            <w:vMerge/>
            <w:vAlign w:val="center"/>
            <w:hideMark/>
          </w:tcPr>
          <w:p w14:paraId="14B6A24F" w14:textId="77777777" w:rsidR="00DD116A" w:rsidRPr="00DD116A" w:rsidRDefault="00DD116A" w:rsidP="00DD116A">
            <w:pPr>
              <w:spacing w:after="0" w:line="276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6300" w:type="dxa"/>
            <w:noWrap/>
            <w:hideMark/>
          </w:tcPr>
          <w:p w14:paraId="3D7D7C87" w14:textId="77777777" w:rsidR="00DD116A" w:rsidRPr="00DD116A" w:rsidRDefault="00DD116A" w:rsidP="00DD116A">
            <w:pPr>
              <w:spacing w:line="276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  <w:tc>
          <w:tcPr>
            <w:tcW w:w="1253" w:type="dxa"/>
          </w:tcPr>
          <w:p w14:paraId="121F19FE" w14:textId="77777777" w:rsidR="00DD116A" w:rsidRPr="00DD116A" w:rsidRDefault="00DD116A" w:rsidP="00DD116A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DD116A" w:rsidRPr="00DD116A" w14:paraId="05529D5D" w14:textId="77777777" w:rsidTr="00DD116A">
        <w:trPr>
          <w:trHeight w:val="270"/>
        </w:trPr>
        <w:tc>
          <w:tcPr>
            <w:tcW w:w="9893" w:type="dxa"/>
            <w:gridSpan w:val="3"/>
            <w:vAlign w:val="center"/>
          </w:tcPr>
          <w:p w14:paraId="5CDC2A60" w14:textId="77777777" w:rsidR="00DD116A" w:rsidRPr="00DD116A" w:rsidRDefault="00DD116A" w:rsidP="00DD116A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DD116A" w:rsidRPr="00DD116A" w14:paraId="2D89D01B" w14:textId="77777777" w:rsidTr="00DD116A">
        <w:trPr>
          <w:trHeight w:val="450"/>
        </w:trPr>
        <w:tc>
          <w:tcPr>
            <w:tcW w:w="9893" w:type="dxa"/>
            <w:gridSpan w:val="3"/>
            <w:shd w:val="clear" w:color="auto" w:fill="E2EFD9" w:themeFill="accent6" w:themeFillTint="33"/>
            <w:vAlign w:val="center"/>
            <w:hideMark/>
          </w:tcPr>
          <w:p w14:paraId="4D6BAF42" w14:textId="3F25F7BA" w:rsidR="00DD116A" w:rsidRPr="00DD116A" w:rsidRDefault="00DD116A" w:rsidP="00DD116A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DD116A"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  <w:t>FINANCIAL SUPPORT FOR</w:t>
            </w:r>
            <w:r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  <w:t>M FOR</w:t>
            </w:r>
          </w:p>
          <w:p w14:paraId="08C12171" w14:textId="77777777" w:rsidR="00DD116A" w:rsidRPr="00574AF1" w:rsidRDefault="00DD116A" w:rsidP="00DD116A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40"/>
                <w:szCs w:val="40"/>
              </w:rPr>
            </w:pPr>
            <w:r w:rsidRPr="00574AF1">
              <w:rPr>
                <w:rFonts w:ascii="Aptos Narrow" w:eastAsia="Times New Roman" w:hAnsi="Aptos Narrow" w:cs="Arial"/>
                <w:b/>
                <w:bCs/>
                <w:sz w:val="40"/>
                <w:szCs w:val="40"/>
              </w:rPr>
              <w:t>PRESENTING ARTICLE AT CONFERENCE</w:t>
            </w:r>
          </w:p>
          <w:p w14:paraId="372F52D7" w14:textId="7C2F585F" w:rsidR="00DD116A" w:rsidRPr="00DD116A" w:rsidRDefault="00DD116A" w:rsidP="00DD116A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</w:p>
        </w:tc>
      </w:tr>
      <w:tr w:rsidR="00DD116A" w:rsidRPr="00DD116A" w14:paraId="19AA5D8D" w14:textId="77777777" w:rsidTr="00DD116A">
        <w:trPr>
          <w:trHeight w:val="450"/>
        </w:trPr>
        <w:tc>
          <w:tcPr>
            <w:tcW w:w="9893" w:type="dxa"/>
            <w:gridSpan w:val="3"/>
            <w:shd w:val="clear" w:color="auto" w:fill="F2F2F2" w:themeFill="background1" w:themeFillShade="F2"/>
            <w:vAlign w:val="center"/>
          </w:tcPr>
          <w:p w14:paraId="699BD0E9" w14:textId="3F5E1FE2" w:rsidR="00DD116A" w:rsidRPr="00DD116A" w:rsidRDefault="00DD116A" w:rsidP="00DD116A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DD116A">
              <w:rPr>
                <w:rFonts w:ascii="Aptos Narrow" w:eastAsia="Times New Roman" w:hAnsi="Aptos Narrow" w:cs="Arial"/>
                <w:b/>
                <w:bCs/>
                <w:sz w:val="38"/>
                <w:szCs w:val="38"/>
              </w:rPr>
              <w:t>(FOR FACULTY MEMBERS)</w:t>
            </w:r>
          </w:p>
        </w:tc>
      </w:tr>
    </w:tbl>
    <w:p w14:paraId="46038698" w14:textId="77777777" w:rsidR="00DD116A" w:rsidRPr="00A33CDF" w:rsidRDefault="00DD116A" w:rsidP="00DD116A">
      <w:pPr>
        <w:spacing w:after="0"/>
        <w:rPr>
          <w:rFonts w:ascii="Aptos Narrow" w:hAnsi="Aptos Narrow"/>
          <w:b/>
          <w:bCs/>
          <w:sz w:val="26"/>
          <w:szCs w:val="26"/>
        </w:rPr>
      </w:pPr>
    </w:p>
    <w:p w14:paraId="58EDA0E8" w14:textId="217C1E77" w:rsidR="00D719CC" w:rsidRPr="00A33CDF" w:rsidRDefault="00D719CC" w:rsidP="0098252D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b/>
          <w:bCs/>
          <w:sz w:val="26"/>
          <w:szCs w:val="26"/>
        </w:rPr>
        <w:t xml:space="preserve">Article Title: </w:t>
      </w:r>
    </w:p>
    <w:p w14:paraId="13FC0DA6" w14:textId="77777777" w:rsidR="00A33CDF" w:rsidRDefault="00A33CDF" w:rsidP="006B10E4">
      <w:pPr>
        <w:spacing w:after="0" w:line="360" w:lineRule="auto"/>
        <w:rPr>
          <w:rFonts w:ascii="Aptos Narrow" w:hAnsi="Aptos Narrow"/>
          <w:sz w:val="26"/>
          <w:szCs w:val="26"/>
        </w:rPr>
      </w:pPr>
    </w:p>
    <w:p w14:paraId="07F10600" w14:textId="77777777" w:rsidR="00A33CDF" w:rsidRDefault="00A33CDF" w:rsidP="006B10E4">
      <w:pPr>
        <w:spacing w:after="0" w:line="360" w:lineRule="auto"/>
        <w:rPr>
          <w:rFonts w:ascii="Aptos Narrow" w:hAnsi="Aptos Narrow"/>
          <w:sz w:val="26"/>
          <w:szCs w:val="26"/>
        </w:rPr>
      </w:pPr>
    </w:p>
    <w:p w14:paraId="3D6F8219" w14:textId="47A45F83" w:rsidR="00236A9C" w:rsidRPr="00A33CDF" w:rsidRDefault="00236A9C" w:rsidP="006B10E4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Name of the Applicant:</w:t>
      </w:r>
    </w:p>
    <w:p w14:paraId="79DEBD90" w14:textId="77777777" w:rsidR="00236A9C" w:rsidRPr="00A33CDF" w:rsidRDefault="00236A9C" w:rsidP="006B10E4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Designation:</w:t>
      </w:r>
    </w:p>
    <w:p w14:paraId="711B3E43" w14:textId="77777777" w:rsidR="00236A9C" w:rsidRPr="00A33CDF" w:rsidRDefault="00236A9C" w:rsidP="006B10E4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Department:</w:t>
      </w:r>
    </w:p>
    <w:p w14:paraId="3D308168" w14:textId="77777777" w:rsidR="00236A9C" w:rsidRPr="00A33CDF" w:rsidRDefault="00236A9C" w:rsidP="006B10E4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AUST IUMS ID:</w:t>
      </w:r>
    </w:p>
    <w:p w14:paraId="3E7AE7B9" w14:textId="77777777" w:rsidR="00D719CC" w:rsidRPr="00A33CDF" w:rsidRDefault="00D719CC" w:rsidP="0098252D">
      <w:pPr>
        <w:spacing w:after="0" w:line="240" w:lineRule="auto"/>
        <w:rPr>
          <w:rFonts w:ascii="Aptos Narrow" w:hAnsi="Aptos Narrow"/>
          <w:sz w:val="26"/>
          <w:szCs w:val="26"/>
        </w:rPr>
      </w:pPr>
    </w:p>
    <w:p w14:paraId="1F1A5067" w14:textId="59D4A6AD" w:rsidR="00D719CC" w:rsidRPr="00A33CDF" w:rsidRDefault="00D719CC" w:rsidP="00D719C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 xml:space="preserve">Is the faculty member both the </w:t>
      </w:r>
      <w:r w:rsidRPr="00A33CDF">
        <w:rPr>
          <w:rFonts w:ascii="Aptos Narrow" w:hAnsi="Aptos Narrow"/>
          <w:b/>
          <w:bCs/>
          <w:sz w:val="26"/>
          <w:szCs w:val="26"/>
        </w:rPr>
        <w:t>First Author and the Presenter</w:t>
      </w:r>
      <w:r w:rsidRPr="00A33CDF">
        <w:rPr>
          <w:rFonts w:ascii="Aptos Narrow" w:hAnsi="Aptos Narrow"/>
          <w:sz w:val="26"/>
          <w:szCs w:val="26"/>
        </w:rPr>
        <w:t xml:space="preserve"> of the paper</w:t>
      </w:r>
      <w:r w:rsidR="0098252D" w:rsidRPr="00A33CDF">
        <w:rPr>
          <w:rFonts w:ascii="Aptos Narrow" w:hAnsi="Aptos Narrow"/>
          <w:sz w:val="26"/>
          <w:szCs w:val="26"/>
        </w:rPr>
        <w:t>, using aust.edu email domain address</w:t>
      </w:r>
      <w:r w:rsidRPr="00A33CDF">
        <w:rPr>
          <w:rFonts w:ascii="Aptos Narrow" w:hAnsi="Aptos Narrow"/>
          <w:sz w:val="26"/>
          <w:szCs w:val="26"/>
        </w:rPr>
        <w:t xml:space="preserve">? </w:t>
      </w:r>
      <w:r w:rsidRP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YES      </w:t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NO</w:t>
      </w:r>
    </w:p>
    <w:p w14:paraId="79BD4E32" w14:textId="77777777" w:rsidR="00A33CDF" w:rsidRDefault="00A33CDF" w:rsidP="00D719CC">
      <w:pPr>
        <w:spacing w:after="0"/>
        <w:rPr>
          <w:rFonts w:ascii="Aptos Narrow" w:hAnsi="Aptos Narrow"/>
          <w:i/>
          <w:iCs/>
          <w:sz w:val="26"/>
          <w:szCs w:val="26"/>
        </w:rPr>
      </w:pPr>
    </w:p>
    <w:p w14:paraId="47C43B8E" w14:textId="447FE692" w:rsidR="00D719CC" w:rsidRPr="00A33CDF" w:rsidRDefault="00D719CC" w:rsidP="00D719CC">
      <w:pPr>
        <w:spacing w:after="0"/>
        <w:rPr>
          <w:rFonts w:ascii="Aptos Narrow" w:hAnsi="Aptos Narrow"/>
          <w:i/>
          <w:iCs/>
          <w:sz w:val="26"/>
          <w:szCs w:val="26"/>
        </w:rPr>
      </w:pPr>
      <w:r w:rsidRPr="00A33CDF">
        <w:rPr>
          <w:rFonts w:ascii="Aptos Narrow" w:hAnsi="Aptos Narrow"/>
          <w:i/>
          <w:iCs/>
          <w:sz w:val="26"/>
          <w:szCs w:val="26"/>
        </w:rPr>
        <w:t>If ‘YES, then please proceed –</w:t>
      </w:r>
    </w:p>
    <w:p w14:paraId="39212BA9" w14:textId="77777777" w:rsidR="00A33CDF" w:rsidRPr="00A33CDF" w:rsidRDefault="00A33CDF" w:rsidP="00D719CC">
      <w:pPr>
        <w:spacing w:after="0"/>
        <w:rPr>
          <w:rFonts w:ascii="Aptos Narrow" w:hAnsi="Aptos Narrow"/>
          <w:sz w:val="26"/>
          <w:szCs w:val="26"/>
        </w:rPr>
      </w:pPr>
    </w:p>
    <w:p w14:paraId="46F5E817" w14:textId="1FCEFEAC" w:rsidR="003F7743" w:rsidRPr="00A33CDF" w:rsidRDefault="003F7743" w:rsidP="003F7743">
      <w:pPr>
        <w:spacing w:after="0"/>
        <w:rPr>
          <w:rFonts w:ascii="Aptos Narrow" w:hAnsi="Aptos Narrow"/>
          <w:i/>
          <w:iCs/>
          <w:sz w:val="26"/>
          <w:szCs w:val="26"/>
        </w:rPr>
      </w:pPr>
      <w:r w:rsidRPr="00A33CDF">
        <w:rPr>
          <w:rFonts w:ascii="Aptos Narrow" w:hAnsi="Aptos Narrow"/>
          <w:i/>
          <w:iCs/>
          <w:sz w:val="26"/>
          <w:szCs w:val="26"/>
        </w:rPr>
        <w:t xml:space="preserve">Does the author receive any financial support </w:t>
      </w:r>
      <w:r w:rsidR="00FC2162" w:rsidRPr="00A33CDF">
        <w:rPr>
          <w:rFonts w:ascii="Aptos Narrow" w:hAnsi="Aptos Narrow"/>
          <w:i/>
          <w:iCs/>
          <w:sz w:val="26"/>
          <w:szCs w:val="26"/>
        </w:rPr>
        <w:t xml:space="preserve">from any other sources (internal and external grants) </w:t>
      </w:r>
      <w:r w:rsidRPr="00A33CDF">
        <w:rPr>
          <w:rFonts w:ascii="Aptos Narrow" w:hAnsi="Aptos Narrow"/>
          <w:i/>
          <w:iCs/>
          <w:sz w:val="26"/>
          <w:szCs w:val="26"/>
        </w:rPr>
        <w:t>for presenting the article</w:t>
      </w:r>
      <w:r w:rsidR="00D719CC" w:rsidRPr="00A33CDF">
        <w:rPr>
          <w:rFonts w:ascii="Aptos Narrow" w:hAnsi="Aptos Narrow"/>
          <w:sz w:val="26"/>
          <w:szCs w:val="26"/>
        </w:rPr>
        <w:t>?</w:t>
      </w:r>
      <w:r w:rsidR="00D719CC" w:rsidRPr="00A33CDF">
        <w:rPr>
          <w:rFonts w:ascii="Aptos Narrow" w:hAnsi="Aptos Narrow"/>
          <w:sz w:val="26"/>
          <w:szCs w:val="26"/>
        </w:rPr>
        <w:tab/>
      </w:r>
      <w:r w:rsidR="00D719CC" w:rsidRP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YES      </w:t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NO</w:t>
      </w:r>
    </w:p>
    <w:p w14:paraId="7D6ED80B" w14:textId="77777777" w:rsidR="00A33CDF" w:rsidRDefault="00A33CDF" w:rsidP="003F7743">
      <w:pPr>
        <w:spacing w:after="0"/>
        <w:rPr>
          <w:rFonts w:ascii="Aptos Narrow" w:hAnsi="Aptos Narrow"/>
          <w:i/>
          <w:iCs/>
          <w:sz w:val="26"/>
          <w:szCs w:val="26"/>
        </w:rPr>
      </w:pPr>
    </w:p>
    <w:p w14:paraId="35304485" w14:textId="630CCF05" w:rsidR="003F7743" w:rsidRPr="00A33CDF" w:rsidRDefault="003F7743" w:rsidP="003F7743">
      <w:pPr>
        <w:spacing w:after="0"/>
        <w:rPr>
          <w:rFonts w:ascii="Aptos Narrow" w:hAnsi="Aptos Narrow"/>
          <w:i/>
          <w:iCs/>
          <w:sz w:val="26"/>
          <w:szCs w:val="26"/>
        </w:rPr>
      </w:pPr>
      <w:r w:rsidRPr="00A33CDF">
        <w:rPr>
          <w:rFonts w:ascii="Aptos Narrow" w:hAnsi="Aptos Narrow"/>
          <w:i/>
          <w:iCs/>
          <w:sz w:val="26"/>
          <w:szCs w:val="26"/>
        </w:rPr>
        <w:t>If ‘NO’</w:t>
      </w:r>
      <w:r w:rsidR="00FC2162" w:rsidRPr="00A33CDF">
        <w:rPr>
          <w:rFonts w:ascii="Aptos Narrow" w:hAnsi="Aptos Narrow"/>
          <w:i/>
          <w:iCs/>
          <w:sz w:val="26"/>
          <w:szCs w:val="26"/>
        </w:rPr>
        <w:t>,</w:t>
      </w:r>
      <w:r w:rsidRPr="00A33CDF">
        <w:rPr>
          <w:rFonts w:ascii="Aptos Narrow" w:hAnsi="Aptos Narrow"/>
          <w:i/>
          <w:iCs/>
          <w:sz w:val="26"/>
          <w:szCs w:val="26"/>
        </w:rPr>
        <w:t xml:space="preserve"> then please proceed –</w:t>
      </w:r>
    </w:p>
    <w:p w14:paraId="46C94ADE" w14:textId="77777777" w:rsidR="00A33CDF" w:rsidRP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014A0F48" w14:textId="25123C21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Authors</w:t>
      </w:r>
      <w:r w:rsidR="004F1C40" w:rsidRPr="00A33CDF">
        <w:rPr>
          <w:rFonts w:ascii="Aptos Narrow" w:hAnsi="Aptos Narrow"/>
          <w:sz w:val="26"/>
          <w:szCs w:val="26"/>
        </w:rPr>
        <w:t>’</w:t>
      </w:r>
      <w:r w:rsidRPr="00A33CDF">
        <w:rPr>
          <w:rFonts w:ascii="Aptos Narrow" w:hAnsi="Aptos Narrow"/>
          <w:sz w:val="26"/>
          <w:szCs w:val="26"/>
        </w:rPr>
        <w:t xml:space="preserve"> list in the </w:t>
      </w:r>
      <w:r w:rsidR="000472C8" w:rsidRPr="00A33CDF">
        <w:rPr>
          <w:rFonts w:ascii="Aptos Narrow" w:hAnsi="Aptos Narrow"/>
          <w:sz w:val="26"/>
          <w:szCs w:val="26"/>
        </w:rPr>
        <w:t xml:space="preserve">presenting research </w:t>
      </w:r>
      <w:r w:rsidRPr="00A33CDF">
        <w:rPr>
          <w:rFonts w:ascii="Aptos Narrow" w:hAnsi="Aptos Narrow"/>
          <w:sz w:val="26"/>
          <w:szCs w:val="26"/>
        </w:rPr>
        <w:t>article (in sequence)</w:t>
      </w:r>
    </w:p>
    <w:tbl>
      <w:tblPr>
        <w:tblStyle w:val="TableGrid"/>
        <w:tblW w:w="9908" w:type="dxa"/>
        <w:tblLook w:val="04A0" w:firstRow="1" w:lastRow="0" w:firstColumn="1" w:lastColumn="0" w:noHBand="0" w:noVBand="1"/>
      </w:tblPr>
      <w:tblGrid>
        <w:gridCol w:w="895"/>
        <w:gridCol w:w="2885"/>
        <w:gridCol w:w="3244"/>
        <w:gridCol w:w="2884"/>
      </w:tblGrid>
      <w:tr w:rsidR="00CA2E4F" w:rsidRPr="00A33CDF" w14:paraId="544D93A1" w14:textId="77777777" w:rsidTr="00A33CDF">
        <w:trPr>
          <w:trHeight w:val="170"/>
        </w:trPr>
        <w:tc>
          <w:tcPr>
            <w:tcW w:w="895" w:type="dxa"/>
          </w:tcPr>
          <w:p w14:paraId="3144A24E" w14:textId="77777777" w:rsidR="00CA2E4F" w:rsidRPr="00A33CDF" w:rsidRDefault="00CA2E4F" w:rsidP="00A33CDF">
            <w:pPr>
              <w:jc w:val="center"/>
              <w:rPr>
                <w:rFonts w:ascii="Aptos Narrow" w:hAnsi="Aptos Narrow"/>
                <w:b/>
                <w:bCs/>
                <w:sz w:val="26"/>
                <w:szCs w:val="26"/>
              </w:rPr>
            </w:pPr>
            <w:proofErr w:type="spellStart"/>
            <w:r w:rsidRPr="00A33CDF">
              <w:rPr>
                <w:rFonts w:ascii="Aptos Narrow" w:hAnsi="Aptos Narrow"/>
                <w:b/>
                <w:bCs/>
                <w:sz w:val="26"/>
                <w:szCs w:val="26"/>
              </w:rPr>
              <w:t>Sl</w:t>
            </w:r>
            <w:proofErr w:type="spellEnd"/>
            <w:r w:rsidRPr="00A33CDF">
              <w:rPr>
                <w:rFonts w:ascii="Aptos Narrow" w:hAnsi="Aptos Narrow"/>
                <w:b/>
                <w:bCs/>
                <w:sz w:val="26"/>
                <w:szCs w:val="26"/>
              </w:rPr>
              <w:t xml:space="preserve"> no.</w:t>
            </w:r>
          </w:p>
        </w:tc>
        <w:tc>
          <w:tcPr>
            <w:tcW w:w="2885" w:type="dxa"/>
          </w:tcPr>
          <w:p w14:paraId="3113684C" w14:textId="77777777" w:rsidR="00CA2E4F" w:rsidRPr="00A33CDF" w:rsidRDefault="00CA2E4F" w:rsidP="00A33CDF">
            <w:pPr>
              <w:jc w:val="center"/>
              <w:rPr>
                <w:rFonts w:ascii="Aptos Narrow" w:hAnsi="Aptos Narrow"/>
                <w:b/>
                <w:bCs/>
                <w:sz w:val="26"/>
                <w:szCs w:val="26"/>
              </w:rPr>
            </w:pPr>
            <w:r w:rsidRPr="00A33CDF">
              <w:rPr>
                <w:rFonts w:ascii="Aptos Narrow" w:hAnsi="Aptos Narrow"/>
                <w:b/>
                <w:bCs/>
                <w:sz w:val="26"/>
                <w:szCs w:val="26"/>
              </w:rPr>
              <w:t>Author’s name</w:t>
            </w:r>
          </w:p>
        </w:tc>
        <w:tc>
          <w:tcPr>
            <w:tcW w:w="3244" w:type="dxa"/>
          </w:tcPr>
          <w:p w14:paraId="5094FCE8" w14:textId="77777777" w:rsidR="00CA2E4F" w:rsidRPr="00A33CDF" w:rsidRDefault="00CA2E4F" w:rsidP="00A33CDF">
            <w:pPr>
              <w:jc w:val="center"/>
              <w:rPr>
                <w:rFonts w:ascii="Aptos Narrow" w:hAnsi="Aptos Narrow"/>
                <w:b/>
                <w:bCs/>
                <w:sz w:val="26"/>
                <w:szCs w:val="26"/>
              </w:rPr>
            </w:pPr>
            <w:r w:rsidRPr="00A33CDF">
              <w:rPr>
                <w:rFonts w:ascii="Aptos Narrow" w:hAnsi="Aptos Narrow"/>
                <w:b/>
                <w:bCs/>
                <w:sz w:val="26"/>
                <w:szCs w:val="26"/>
              </w:rPr>
              <w:t>Affiliation</w:t>
            </w:r>
          </w:p>
        </w:tc>
        <w:tc>
          <w:tcPr>
            <w:tcW w:w="2884" w:type="dxa"/>
          </w:tcPr>
          <w:p w14:paraId="7EB72D30" w14:textId="77777777" w:rsidR="00CA2E4F" w:rsidRPr="00A33CDF" w:rsidRDefault="00CA2E4F" w:rsidP="00A33CDF">
            <w:pPr>
              <w:jc w:val="center"/>
              <w:rPr>
                <w:rFonts w:ascii="Aptos Narrow" w:hAnsi="Aptos Narrow"/>
                <w:b/>
                <w:bCs/>
                <w:sz w:val="26"/>
                <w:szCs w:val="26"/>
              </w:rPr>
            </w:pPr>
            <w:r w:rsidRPr="00A33CDF">
              <w:rPr>
                <w:rFonts w:ascii="Aptos Narrow" w:hAnsi="Aptos Narrow"/>
                <w:b/>
                <w:bCs/>
                <w:sz w:val="26"/>
                <w:szCs w:val="26"/>
              </w:rPr>
              <w:t>Role of the Author</w:t>
            </w:r>
          </w:p>
        </w:tc>
      </w:tr>
      <w:tr w:rsidR="00CA2E4F" w:rsidRPr="00A33CDF" w14:paraId="30FDF2FA" w14:textId="77777777" w:rsidTr="00A33CDF">
        <w:trPr>
          <w:trHeight w:val="470"/>
        </w:trPr>
        <w:tc>
          <w:tcPr>
            <w:tcW w:w="895" w:type="dxa"/>
          </w:tcPr>
          <w:p w14:paraId="3F2577CE" w14:textId="77777777" w:rsidR="00CA2E4F" w:rsidRPr="00A33CDF" w:rsidRDefault="00CA2E4F" w:rsidP="00A33CDF">
            <w:pPr>
              <w:jc w:val="center"/>
              <w:rPr>
                <w:rFonts w:ascii="Aptos Narrow" w:hAnsi="Aptos Narrow"/>
                <w:sz w:val="26"/>
                <w:szCs w:val="26"/>
              </w:rPr>
            </w:pPr>
            <w:r w:rsidRPr="00A33CDF">
              <w:rPr>
                <w:rFonts w:ascii="Aptos Narrow" w:hAnsi="Aptos Narrow"/>
                <w:sz w:val="26"/>
                <w:szCs w:val="26"/>
              </w:rPr>
              <w:t>1</w:t>
            </w:r>
          </w:p>
        </w:tc>
        <w:tc>
          <w:tcPr>
            <w:tcW w:w="2885" w:type="dxa"/>
          </w:tcPr>
          <w:p w14:paraId="1B71FE64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3244" w:type="dxa"/>
          </w:tcPr>
          <w:p w14:paraId="7F391306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2884" w:type="dxa"/>
          </w:tcPr>
          <w:p w14:paraId="4B9BBF12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</w:tr>
      <w:tr w:rsidR="00CA2E4F" w:rsidRPr="00A33CDF" w14:paraId="1C585951" w14:textId="77777777" w:rsidTr="00A33CDF">
        <w:trPr>
          <w:trHeight w:val="470"/>
        </w:trPr>
        <w:tc>
          <w:tcPr>
            <w:tcW w:w="895" w:type="dxa"/>
          </w:tcPr>
          <w:p w14:paraId="195F27B5" w14:textId="77777777" w:rsidR="00CA2E4F" w:rsidRPr="00A33CDF" w:rsidRDefault="00CA2E4F" w:rsidP="00A33CDF">
            <w:pPr>
              <w:jc w:val="center"/>
              <w:rPr>
                <w:rFonts w:ascii="Aptos Narrow" w:hAnsi="Aptos Narrow"/>
                <w:sz w:val="26"/>
                <w:szCs w:val="26"/>
              </w:rPr>
            </w:pPr>
            <w:r w:rsidRPr="00A33CDF">
              <w:rPr>
                <w:rFonts w:ascii="Aptos Narrow" w:hAnsi="Aptos Narrow"/>
                <w:sz w:val="26"/>
                <w:szCs w:val="26"/>
              </w:rPr>
              <w:t>2</w:t>
            </w:r>
          </w:p>
        </w:tc>
        <w:tc>
          <w:tcPr>
            <w:tcW w:w="2885" w:type="dxa"/>
          </w:tcPr>
          <w:p w14:paraId="7282F7C8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3244" w:type="dxa"/>
          </w:tcPr>
          <w:p w14:paraId="2568BA3B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2884" w:type="dxa"/>
          </w:tcPr>
          <w:p w14:paraId="3DBD259A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</w:tr>
      <w:tr w:rsidR="00CA2E4F" w:rsidRPr="00A33CDF" w14:paraId="513C3CEA" w14:textId="77777777" w:rsidTr="00A33CDF">
        <w:trPr>
          <w:trHeight w:val="470"/>
        </w:trPr>
        <w:tc>
          <w:tcPr>
            <w:tcW w:w="895" w:type="dxa"/>
          </w:tcPr>
          <w:p w14:paraId="04674023" w14:textId="77777777" w:rsidR="00CA2E4F" w:rsidRPr="00A33CDF" w:rsidRDefault="00CA2E4F" w:rsidP="00A33CDF">
            <w:pPr>
              <w:jc w:val="center"/>
              <w:rPr>
                <w:rFonts w:ascii="Aptos Narrow" w:hAnsi="Aptos Narrow"/>
                <w:sz w:val="26"/>
                <w:szCs w:val="26"/>
              </w:rPr>
            </w:pPr>
            <w:r w:rsidRPr="00A33CDF">
              <w:rPr>
                <w:rFonts w:ascii="Aptos Narrow" w:hAnsi="Aptos Narrow"/>
                <w:sz w:val="26"/>
                <w:szCs w:val="26"/>
              </w:rPr>
              <w:t>3</w:t>
            </w:r>
          </w:p>
        </w:tc>
        <w:tc>
          <w:tcPr>
            <w:tcW w:w="2885" w:type="dxa"/>
          </w:tcPr>
          <w:p w14:paraId="08142BAD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3244" w:type="dxa"/>
          </w:tcPr>
          <w:p w14:paraId="08DC3EBA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2884" w:type="dxa"/>
          </w:tcPr>
          <w:p w14:paraId="045F25DD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</w:tr>
      <w:tr w:rsidR="00CA2E4F" w:rsidRPr="00A33CDF" w14:paraId="278E94D5" w14:textId="77777777" w:rsidTr="00A33CDF">
        <w:trPr>
          <w:trHeight w:val="470"/>
        </w:trPr>
        <w:tc>
          <w:tcPr>
            <w:tcW w:w="895" w:type="dxa"/>
          </w:tcPr>
          <w:p w14:paraId="0EF9CE9A" w14:textId="77777777" w:rsidR="00CA2E4F" w:rsidRPr="00A33CDF" w:rsidRDefault="00CA2E4F" w:rsidP="00A33CDF">
            <w:pPr>
              <w:jc w:val="center"/>
              <w:rPr>
                <w:rFonts w:ascii="Aptos Narrow" w:hAnsi="Aptos Narrow"/>
                <w:sz w:val="26"/>
                <w:szCs w:val="26"/>
              </w:rPr>
            </w:pPr>
            <w:r w:rsidRPr="00A33CDF">
              <w:rPr>
                <w:rFonts w:ascii="Aptos Narrow" w:hAnsi="Aptos Narrow"/>
                <w:sz w:val="26"/>
                <w:szCs w:val="26"/>
              </w:rPr>
              <w:t>4</w:t>
            </w:r>
          </w:p>
        </w:tc>
        <w:tc>
          <w:tcPr>
            <w:tcW w:w="2885" w:type="dxa"/>
          </w:tcPr>
          <w:p w14:paraId="2077AB83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3244" w:type="dxa"/>
          </w:tcPr>
          <w:p w14:paraId="29FB7198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2884" w:type="dxa"/>
          </w:tcPr>
          <w:p w14:paraId="2E41A61E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</w:tr>
      <w:tr w:rsidR="00CA2E4F" w:rsidRPr="00A33CDF" w14:paraId="78DCA756" w14:textId="77777777" w:rsidTr="00A33CDF">
        <w:trPr>
          <w:trHeight w:val="470"/>
        </w:trPr>
        <w:tc>
          <w:tcPr>
            <w:tcW w:w="895" w:type="dxa"/>
          </w:tcPr>
          <w:p w14:paraId="23F0713E" w14:textId="7ADE2793" w:rsidR="00CA2E4F" w:rsidRPr="00A33CDF" w:rsidRDefault="00CA2E4F" w:rsidP="00A33CDF">
            <w:pPr>
              <w:jc w:val="center"/>
              <w:rPr>
                <w:rFonts w:ascii="Aptos Narrow" w:hAnsi="Aptos Narrow"/>
                <w:sz w:val="26"/>
                <w:szCs w:val="26"/>
              </w:rPr>
            </w:pPr>
            <w:r w:rsidRPr="00A33CDF">
              <w:rPr>
                <w:rFonts w:ascii="Aptos Narrow" w:hAnsi="Aptos Narrow"/>
                <w:sz w:val="26"/>
                <w:szCs w:val="26"/>
              </w:rPr>
              <w:t>5</w:t>
            </w:r>
          </w:p>
        </w:tc>
        <w:tc>
          <w:tcPr>
            <w:tcW w:w="2885" w:type="dxa"/>
          </w:tcPr>
          <w:p w14:paraId="5A352466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3244" w:type="dxa"/>
          </w:tcPr>
          <w:p w14:paraId="43C244D5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2884" w:type="dxa"/>
          </w:tcPr>
          <w:p w14:paraId="0ED768D0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</w:tr>
      <w:tr w:rsidR="00CA2E4F" w:rsidRPr="00A33CDF" w14:paraId="074B9D4C" w14:textId="77777777" w:rsidTr="00A33CDF">
        <w:trPr>
          <w:trHeight w:val="470"/>
        </w:trPr>
        <w:tc>
          <w:tcPr>
            <w:tcW w:w="895" w:type="dxa"/>
          </w:tcPr>
          <w:p w14:paraId="440C7BCA" w14:textId="37A130BB" w:rsidR="00CA2E4F" w:rsidRPr="00A33CDF" w:rsidRDefault="00CA2E4F" w:rsidP="00A33CDF">
            <w:pPr>
              <w:jc w:val="center"/>
              <w:rPr>
                <w:rFonts w:ascii="Aptos Narrow" w:hAnsi="Aptos Narrow"/>
                <w:sz w:val="26"/>
                <w:szCs w:val="26"/>
              </w:rPr>
            </w:pPr>
            <w:r w:rsidRPr="00A33CDF">
              <w:rPr>
                <w:rFonts w:ascii="Aptos Narrow" w:hAnsi="Aptos Narrow"/>
                <w:sz w:val="26"/>
                <w:szCs w:val="26"/>
              </w:rPr>
              <w:t>6</w:t>
            </w:r>
          </w:p>
        </w:tc>
        <w:tc>
          <w:tcPr>
            <w:tcW w:w="2885" w:type="dxa"/>
          </w:tcPr>
          <w:p w14:paraId="2DF5BD70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3244" w:type="dxa"/>
          </w:tcPr>
          <w:p w14:paraId="47714F59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2884" w:type="dxa"/>
          </w:tcPr>
          <w:p w14:paraId="60FDE51E" w14:textId="77777777" w:rsidR="00CA2E4F" w:rsidRPr="00A33CDF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</w:tr>
    </w:tbl>
    <w:p w14:paraId="1CB1F6A2" w14:textId="77777777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</w:p>
    <w:p w14:paraId="69D255FB" w14:textId="0A267E5F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lastRenderedPageBreak/>
        <w:t>Name of the conference with place and date:</w:t>
      </w:r>
    </w:p>
    <w:p w14:paraId="4A2EEC20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495671C6" w14:textId="67127567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Organizer/Publisher name:</w:t>
      </w:r>
    </w:p>
    <w:p w14:paraId="05750B47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650E22C9" w14:textId="05255D32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Last date of Registration:</w:t>
      </w:r>
    </w:p>
    <w:p w14:paraId="51243F5E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2073DEA7" w14:textId="763E5A89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Registration cost</w:t>
      </w:r>
      <w:r w:rsidR="008E2E62" w:rsidRPr="00A33CDF">
        <w:rPr>
          <w:rFonts w:ascii="Aptos Narrow" w:hAnsi="Aptos Narrow"/>
          <w:sz w:val="26"/>
          <w:szCs w:val="26"/>
        </w:rPr>
        <w:t xml:space="preserve"> (in BDT</w:t>
      </w:r>
      <w:r w:rsidR="00FC2162" w:rsidRPr="00A33CDF">
        <w:rPr>
          <w:rFonts w:ascii="Aptos Narrow" w:hAnsi="Aptos Narrow"/>
          <w:sz w:val="26"/>
          <w:szCs w:val="26"/>
        </w:rPr>
        <w:t xml:space="preserve"> and/or USD</w:t>
      </w:r>
      <w:r w:rsidR="008E2E62" w:rsidRPr="00A33CDF">
        <w:rPr>
          <w:rFonts w:ascii="Aptos Narrow" w:hAnsi="Aptos Narrow"/>
          <w:sz w:val="26"/>
          <w:szCs w:val="26"/>
        </w:rPr>
        <w:t>):</w:t>
      </w:r>
    </w:p>
    <w:p w14:paraId="6BAA8E60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02F3F6D0" w14:textId="769FCDE4" w:rsidR="008E2E62" w:rsidRPr="00A33CDF" w:rsidRDefault="008E2E62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 xml:space="preserve">Travel cost </w:t>
      </w:r>
      <w:r w:rsidR="000472C8" w:rsidRPr="00A33CDF">
        <w:rPr>
          <w:rFonts w:ascii="Aptos Narrow" w:hAnsi="Aptos Narrow"/>
          <w:sz w:val="26"/>
          <w:szCs w:val="26"/>
        </w:rPr>
        <w:t>(in BDT</w:t>
      </w:r>
      <w:r w:rsidR="00FC2162" w:rsidRPr="00A33CDF">
        <w:rPr>
          <w:rFonts w:ascii="Aptos Narrow" w:hAnsi="Aptos Narrow"/>
          <w:sz w:val="26"/>
          <w:szCs w:val="26"/>
        </w:rPr>
        <w:t xml:space="preserve"> and/or USD</w:t>
      </w:r>
      <w:r w:rsidR="000472C8" w:rsidRPr="00A33CDF">
        <w:rPr>
          <w:rFonts w:ascii="Aptos Narrow" w:hAnsi="Aptos Narrow"/>
          <w:sz w:val="26"/>
          <w:szCs w:val="26"/>
        </w:rPr>
        <w:t xml:space="preserve">) </w:t>
      </w:r>
      <w:r w:rsidRPr="00A33CDF">
        <w:rPr>
          <w:rFonts w:ascii="Aptos Narrow" w:hAnsi="Aptos Narrow"/>
          <w:sz w:val="26"/>
          <w:szCs w:val="26"/>
        </w:rPr>
        <w:t xml:space="preserve">(if any): </w:t>
      </w:r>
    </w:p>
    <w:p w14:paraId="66697491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5A504B19" w14:textId="0924DE1B" w:rsidR="008E2E62" w:rsidRPr="00A33CDF" w:rsidRDefault="008E2E62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Accommodation cost</w:t>
      </w:r>
      <w:r w:rsidR="000472C8" w:rsidRPr="00A33CDF">
        <w:rPr>
          <w:rFonts w:ascii="Aptos Narrow" w:hAnsi="Aptos Narrow"/>
          <w:sz w:val="26"/>
          <w:szCs w:val="26"/>
        </w:rPr>
        <w:t xml:space="preserve"> (in BDT</w:t>
      </w:r>
      <w:r w:rsidR="00FC2162" w:rsidRPr="00A33CDF">
        <w:rPr>
          <w:rFonts w:ascii="Aptos Narrow" w:hAnsi="Aptos Narrow"/>
          <w:sz w:val="26"/>
          <w:szCs w:val="26"/>
        </w:rPr>
        <w:t xml:space="preserve"> and/or USD</w:t>
      </w:r>
      <w:r w:rsidR="000472C8" w:rsidRPr="00A33CDF">
        <w:rPr>
          <w:rFonts w:ascii="Aptos Narrow" w:hAnsi="Aptos Narrow"/>
          <w:sz w:val="26"/>
          <w:szCs w:val="26"/>
        </w:rPr>
        <w:t>)</w:t>
      </w:r>
      <w:r w:rsidRPr="00A33CDF">
        <w:rPr>
          <w:rFonts w:ascii="Aptos Narrow" w:hAnsi="Aptos Narrow"/>
          <w:sz w:val="26"/>
          <w:szCs w:val="26"/>
        </w:rPr>
        <w:t xml:space="preserve"> (if any):</w:t>
      </w:r>
    </w:p>
    <w:p w14:paraId="6CEF59E2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569D4A43" w14:textId="76A9D8CE" w:rsidR="00236A9C" w:rsidRPr="00A33CDF" w:rsidRDefault="008E2E62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Other cost</w:t>
      </w:r>
      <w:r w:rsidR="000472C8" w:rsidRPr="00A33CDF">
        <w:rPr>
          <w:rFonts w:ascii="Aptos Narrow" w:hAnsi="Aptos Narrow"/>
          <w:sz w:val="26"/>
          <w:szCs w:val="26"/>
        </w:rPr>
        <w:t xml:space="preserve"> (in BDT</w:t>
      </w:r>
      <w:r w:rsidR="00FC2162" w:rsidRPr="00A33CDF">
        <w:rPr>
          <w:rFonts w:ascii="Aptos Narrow" w:hAnsi="Aptos Narrow"/>
          <w:sz w:val="26"/>
          <w:szCs w:val="26"/>
        </w:rPr>
        <w:t xml:space="preserve"> and/or USD</w:t>
      </w:r>
      <w:r w:rsidR="000472C8" w:rsidRPr="00A33CDF">
        <w:rPr>
          <w:rFonts w:ascii="Aptos Narrow" w:hAnsi="Aptos Narrow"/>
          <w:sz w:val="26"/>
          <w:szCs w:val="26"/>
        </w:rPr>
        <w:t>)</w:t>
      </w:r>
      <w:r w:rsidRPr="00A33CDF">
        <w:rPr>
          <w:rFonts w:ascii="Aptos Narrow" w:hAnsi="Aptos Narrow"/>
          <w:sz w:val="26"/>
          <w:szCs w:val="26"/>
        </w:rPr>
        <w:t xml:space="preserve"> (if any):</w:t>
      </w:r>
    </w:p>
    <w:p w14:paraId="11EEDD85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45C2D37E" w14:textId="35582777" w:rsidR="008E2E62" w:rsidRPr="00A33CDF" w:rsidRDefault="008E2E62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Total amount claim</w:t>
      </w:r>
      <w:r w:rsidR="000472C8" w:rsidRPr="00A33CDF">
        <w:rPr>
          <w:rFonts w:ascii="Aptos Narrow" w:hAnsi="Aptos Narrow"/>
          <w:sz w:val="26"/>
          <w:szCs w:val="26"/>
        </w:rPr>
        <w:t xml:space="preserve"> (in BDT</w:t>
      </w:r>
      <w:r w:rsidR="00FC2162" w:rsidRPr="00A33CDF">
        <w:rPr>
          <w:rFonts w:ascii="Aptos Narrow" w:hAnsi="Aptos Narrow"/>
          <w:sz w:val="26"/>
          <w:szCs w:val="26"/>
        </w:rPr>
        <w:t xml:space="preserve"> and/or USD</w:t>
      </w:r>
      <w:r w:rsidR="000472C8" w:rsidRPr="00A33CDF">
        <w:rPr>
          <w:rFonts w:ascii="Aptos Narrow" w:hAnsi="Aptos Narrow"/>
          <w:sz w:val="26"/>
          <w:szCs w:val="26"/>
        </w:rPr>
        <w:t>)</w:t>
      </w:r>
      <w:r w:rsidRPr="00A33CDF">
        <w:rPr>
          <w:rFonts w:ascii="Aptos Narrow" w:hAnsi="Aptos Narrow"/>
          <w:sz w:val="26"/>
          <w:szCs w:val="26"/>
        </w:rPr>
        <w:t>:</w:t>
      </w:r>
    </w:p>
    <w:p w14:paraId="1F7215FB" w14:textId="77777777" w:rsidR="00A33CDF" w:rsidRDefault="00A33CDF" w:rsidP="00C64705">
      <w:pPr>
        <w:spacing w:after="0"/>
        <w:rPr>
          <w:rFonts w:ascii="Aptos Narrow" w:hAnsi="Aptos Narrow"/>
          <w:sz w:val="26"/>
          <w:szCs w:val="26"/>
        </w:rPr>
      </w:pPr>
    </w:p>
    <w:p w14:paraId="4AB59D7D" w14:textId="13B4F044" w:rsidR="00C64705" w:rsidRPr="00A33CDF" w:rsidRDefault="00C64705" w:rsidP="00C64705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*USD/BDT conversion will be based on Bangladesh Bank’s rate on the date of application</w:t>
      </w:r>
    </w:p>
    <w:p w14:paraId="0A38485F" w14:textId="77777777" w:rsidR="00A33CDF" w:rsidRDefault="00A33CDF" w:rsidP="00973C9D">
      <w:pPr>
        <w:spacing w:after="0"/>
        <w:rPr>
          <w:rFonts w:ascii="Aptos Narrow" w:hAnsi="Aptos Narrow"/>
          <w:sz w:val="26"/>
          <w:szCs w:val="26"/>
        </w:rPr>
      </w:pPr>
    </w:p>
    <w:p w14:paraId="3E6C5AFB" w14:textId="77777777" w:rsidR="00A33CDF" w:rsidRDefault="00A33CDF" w:rsidP="00973C9D">
      <w:pPr>
        <w:spacing w:after="0"/>
        <w:rPr>
          <w:rFonts w:ascii="Aptos Narrow" w:hAnsi="Aptos Narrow"/>
          <w:sz w:val="26"/>
          <w:szCs w:val="26"/>
        </w:rPr>
      </w:pPr>
    </w:p>
    <w:p w14:paraId="1C20FEF8" w14:textId="2C3D1571" w:rsidR="00973C9D" w:rsidRPr="00A33CDF" w:rsidRDefault="00A04AF0" w:rsidP="00973C9D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Has any author of this article presented/published any articles related to this work previously</w:t>
      </w:r>
      <w:r w:rsidR="00973C9D" w:rsidRPr="00A33CDF">
        <w:rPr>
          <w:rFonts w:ascii="Aptos Narrow" w:hAnsi="Aptos Narrow"/>
          <w:sz w:val="26"/>
          <w:szCs w:val="26"/>
        </w:rPr>
        <w:t xml:space="preserve">? </w:t>
      </w:r>
    </w:p>
    <w:p w14:paraId="60C540C6" w14:textId="77777777" w:rsidR="00A33CDF" w:rsidRDefault="00973C9D" w:rsidP="00A33CDF">
      <w:pPr>
        <w:spacing w:after="0"/>
        <w:ind w:left="6480" w:firstLine="72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YES      </w:t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NO</w:t>
      </w:r>
    </w:p>
    <w:p w14:paraId="259F1B0D" w14:textId="77777777" w:rsidR="00A33CDF" w:rsidRDefault="00A33CDF" w:rsidP="00A33CDF">
      <w:pPr>
        <w:spacing w:after="0"/>
        <w:rPr>
          <w:rFonts w:ascii="Aptos Narrow" w:hAnsi="Aptos Narrow"/>
          <w:sz w:val="26"/>
          <w:szCs w:val="26"/>
        </w:rPr>
      </w:pPr>
    </w:p>
    <w:p w14:paraId="12E5F666" w14:textId="0A52CD6A" w:rsidR="00973C9D" w:rsidRPr="00A33CDF" w:rsidRDefault="00973C9D" w:rsidP="00A33CDF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 xml:space="preserve">If </w:t>
      </w:r>
      <w:r w:rsidR="00A66F95" w:rsidRPr="00A33CDF">
        <w:rPr>
          <w:rFonts w:ascii="Aptos Narrow" w:hAnsi="Aptos Narrow"/>
          <w:sz w:val="26"/>
          <w:szCs w:val="26"/>
        </w:rPr>
        <w:t>YES</w:t>
      </w:r>
      <w:r w:rsidRPr="00A33CDF">
        <w:rPr>
          <w:rFonts w:ascii="Aptos Narrow" w:hAnsi="Aptos Narrow"/>
          <w:sz w:val="26"/>
          <w:szCs w:val="26"/>
        </w:rPr>
        <w:t>, please a provide list of those articles as an attachment to this application.</w:t>
      </w:r>
    </w:p>
    <w:p w14:paraId="4F63D9DA" w14:textId="77777777" w:rsidR="00973C9D" w:rsidRDefault="00973C9D" w:rsidP="00236A9C">
      <w:pPr>
        <w:spacing w:after="0"/>
        <w:rPr>
          <w:rFonts w:ascii="Aptos Narrow" w:hAnsi="Aptos Narrow"/>
          <w:sz w:val="26"/>
          <w:szCs w:val="26"/>
        </w:rPr>
      </w:pPr>
    </w:p>
    <w:p w14:paraId="4213F521" w14:textId="77777777" w:rsidR="00A33CDF" w:rsidRP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43BA586D" w14:textId="1F40321B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 xml:space="preserve">Is the </w:t>
      </w:r>
      <w:r w:rsidR="000472C8" w:rsidRPr="00A33CDF">
        <w:rPr>
          <w:rFonts w:ascii="Aptos Narrow" w:hAnsi="Aptos Narrow"/>
          <w:sz w:val="26"/>
          <w:szCs w:val="26"/>
        </w:rPr>
        <w:t>presenting</w:t>
      </w:r>
      <w:r w:rsidRPr="00A33CDF">
        <w:rPr>
          <w:rFonts w:ascii="Aptos Narrow" w:hAnsi="Aptos Narrow"/>
          <w:sz w:val="26"/>
          <w:szCs w:val="26"/>
        </w:rPr>
        <w:t xml:space="preserve"> article </w:t>
      </w:r>
      <w:r w:rsidR="000472C8" w:rsidRPr="00A33CDF">
        <w:rPr>
          <w:rFonts w:ascii="Aptos Narrow" w:hAnsi="Aptos Narrow"/>
          <w:sz w:val="26"/>
          <w:szCs w:val="26"/>
        </w:rPr>
        <w:t xml:space="preserve">at the conference </w:t>
      </w:r>
      <w:r w:rsidR="00FC2162" w:rsidRPr="00A33CDF">
        <w:rPr>
          <w:rFonts w:ascii="Aptos Narrow" w:hAnsi="Aptos Narrow"/>
          <w:sz w:val="26"/>
          <w:szCs w:val="26"/>
        </w:rPr>
        <w:t xml:space="preserve">the </w:t>
      </w:r>
      <w:r w:rsidRPr="00A33CDF">
        <w:rPr>
          <w:rFonts w:ascii="Aptos Narrow" w:hAnsi="Aptos Narrow"/>
          <w:sz w:val="26"/>
          <w:szCs w:val="26"/>
        </w:rPr>
        <w:t xml:space="preserve">outcome of any internal or external funding </w:t>
      </w:r>
      <w:r w:rsidR="00366D98" w:rsidRPr="00A33CDF">
        <w:rPr>
          <w:rFonts w:ascii="Aptos Narrow" w:hAnsi="Aptos Narrow"/>
          <w:sz w:val="26"/>
          <w:szCs w:val="26"/>
        </w:rPr>
        <w:t>project?</w:t>
      </w:r>
      <w:r w:rsidRPr="00A33CDF">
        <w:rPr>
          <w:rFonts w:ascii="Aptos Narrow" w:hAnsi="Aptos Narrow"/>
          <w:sz w:val="26"/>
          <w:szCs w:val="26"/>
        </w:rPr>
        <w:t xml:space="preserve"> </w:t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YES      </w:t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NO</w:t>
      </w:r>
    </w:p>
    <w:p w14:paraId="70B3A765" w14:textId="77777777" w:rsidR="00337AE6" w:rsidRPr="00A33CDF" w:rsidRDefault="00337AE6" w:rsidP="00236A9C">
      <w:pPr>
        <w:spacing w:after="0"/>
        <w:rPr>
          <w:rFonts w:ascii="Aptos Narrow" w:hAnsi="Aptos Narrow"/>
          <w:sz w:val="26"/>
          <w:szCs w:val="26"/>
        </w:rPr>
      </w:pPr>
    </w:p>
    <w:p w14:paraId="5EDF32D3" w14:textId="77777777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If YES, please mention the funding source details</w:t>
      </w:r>
    </w:p>
    <w:p w14:paraId="2A0BF95B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33ADB1B4" w14:textId="7CCEF14C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Funding source:</w:t>
      </w:r>
    </w:p>
    <w:p w14:paraId="008C3799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29871332" w14:textId="2869DE91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Project ID:</w:t>
      </w:r>
    </w:p>
    <w:p w14:paraId="3AE3D0C8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3DF81F9C" w14:textId="1E3D90AC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Project Title:</w:t>
      </w:r>
    </w:p>
    <w:p w14:paraId="70139D42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72E17138" w14:textId="50CD53C5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Project Duration:</w:t>
      </w:r>
    </w:p>
    <w:p w14:paraId="70E00541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4DC17178" w14:textId="3B84CE02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Project Budget:</w:t>
      </w:r>
    </w:p>
    <w:p w14:paraId="112AF9D0" w14:textId="77777777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</w:p>
    <w:p w14:paraId="38BE65A6" w14:textId="2C570313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lastRenderedPageBreak/>
        <w:t xml:space="preserve">Is the </w:t>
      </w:r>
      <w:r w:rsidR="000472C8" w:rsidRPr="00A33CDF">
        <w:rPr>
          <w:rFonts w:ascii="Aptos Narrow" w:hAnsi="Aptos Narrow"/>
          <w:sz w:val="26"/>
          <w:szCs w:val="26"/>
        </w:rPr>
        <w:t>presenting</w:t>
      </w:r>
      <w:r w:rsidRPr="00A33CDF">
        <w:rPr>
          <w:rFonts w:ascii="Aptos Narrow" w:hAnsi="Aptos Narrow"/>
          <w:sz w:val="26"/>
          <w:szCs w:val="26"/>
        </w:rPr>
        <w:t xml:space="preserve"> article </w:t>
      </w:r>
      <w:r w:rsidR="00FC2162" w:rsidRPr="00A33CDF">
        <w:rPr>
          <w:rFonts w:ascii="Aptos Narrow" w:hAnsi="Aptos Narrow"/>
          <w:sz w:val="26"/>
          <w:szCs w:val="26"/>
        </w:rPr>
        <w:t xml:space="preserve">the </w:t>
      </w:r>
      <w:r w:rsidRPr="00A33CDF">
        <w:rPr>
          <w:rFonts w:ascii="Aptos Narrow" w:hAnsi="Aptos Narrow"/>
          <w:sz w:val="26"/>
          <w:szCs w:val="26"/>
        </w:rPr>
        <w:t>outcome of any degree awarded program</w:t>
      </w:r>
      <w:r w:rsidR="00D719CC" w:rsidRPr="00A33CDF">
        <w:rPr>
          <w:rFonts w:ascii="Aptos Narrow" w:hAnsi="Aptos Narrow"/>
          <w:sz w:val="26"/>
          <w:szCs w:val="26"/>
        </w:rPr>
        <w:t>?</w:t>
      </w:r>
      <w:r w:rsidRPr="00A33CDF">
        <w:rPr>
          <w:rFonts w:ascii="Aptos Narrow" w:hAnsi="Aptos Narrow"/>
          <w:sz w:val="26"/>
          <w:szCs w:val="26"/>
        </w:rPr>
        <w:t xml:space="preserve"> </w:t>
      </w:r>
      <w:r w:rsidRPr="00A33CDF">
        <w:rPr>
          <w:rFonts w:ascii="Aptos Narrow" w:hAnsi="Aptos Narrow"/>
          <w:sz w:val="26"/>
          <w:szCs w:val="26"/>
        </w:rPr>
        <w:tab/>
      </w:r>
      <w:r w:rsidRPr="00A33CDF">
        <w:rPr>
          <w:rFonts w:ascii="Aptos Narrow" w:hAnsi="Aptos Narrow"/>
          <w:sz w:val="26"/>
          <w:szCs w:val="26"/>
        </w:rPr>
        <w:tab/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YES      </w:t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NO</w:t>
      </w:r>
    </w:p>
    <w:p w14:paraId="7B4E56E9" w14:textId="77777777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If YES, please mention the degree program details</w:t>
      </w:r>
    </w:p>
    <w:p w14:paraId="103FE331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07691F09" w14:textId="5D368958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Degree</w:t>
      </w:r>
      <w:r w:rsidR="00D719CC" w:rsidRPr="00A33CDF">
        <w:rPr>
          <w:rFonts w:ascii="Aptos Narrow" w:hAnsi="Aptos Narrow"/>
          <w:sz w:val="26"/>
          <w:szCs w:val="26"/>
        </w:rPr>
        <w:t>:</w:t>
      </w:r>
    </w:p>
    <w:p w14:paraId="35DE42AA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66D84F72" w14:textId="7DFB89B1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Department</w:t>
      </w:r>
      <w:r w:rsidR="00D719CC" w:rsidRPr="00A33CDF">
        <w:rPr>
          <w:rFonts w:ascii="Aptos Narrow" w:hAnsi="Aptos Narrow"/>
          <w:sz w:val="26"/>
          <w:szCs w:val="26"/>
        </w:rPr>
        <w:t>:</w:t>
      </w:r>
    </w:p>
    <w:p w14:paraId="44E922EE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136CA494" w14:textId="2AB034DF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Institution</w:t>
      </w:r>
      <w:r w:rsidR="00D719CC" w:rsidRPr="00A33CDF">
        <w:rPr>
          <w:rFonts w:ascii="Aptos Narrow" w:hAnsi="Aptos Narrow"/>
          <w:sz w:val="26"/>
          <w:szCs w:val="26"/>
        </w:rPr>
        <w:t>:</w:t>
      </w:r>
      <w:r w:rsidRPr="00A33CDF">
        <w:rPr>
          <w:rFonts w:ascii="Aptos Narrow" w:hAnsi="Aptos Narrow"/>
          <w:sz w:val="26"/>
          <w:szCs w:val="26"/>
        </w:rPr>
        <w:t xml:space="preserve"> </w:t>
      </w:r>
    </w:p>
    <w:p w14:paraId="48F9E4AD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49F28547" w14:textId="3EEDEF16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Year</w:t>
      </w:r>
      <w:r w:rsidR="00D719CC" w:rsidRPr="00A33CDF">
        <w:rPr>
          <w:rFonts w:ascii="Aptos Narrow" w:hAnsi="Aptos Narrow"/>
          <w:sz w:val="26"/>
          <w:szCs w:val="26"/>
        </w:rPr>
        <w:t>:</w:t>
      </w:r>
    </w:p>
    <w:p w14:paraId="77EFC184" w14:textId="77777777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</w:p>
    <w:p w14:paraId="142A7791" w14:textId="438B53DF" w:rsidR="00717086" w:rsidRPr="00A33CDF" w:rsidRDefault="00A265C1" w:rsidP="00717086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 xml:space="preserve">Is the presenting paper included or will it be included in an online repository? </w:t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YES      </w:t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NO</w:t>
      </w:r>
      <w:r w:rsidR="00717086" w:rsidRPr="00A33CDF">
        <w:rPr>
          <w:rFonts w:ascii="Aptos Narrow" w:hAnsi="Aptos Narrow"/>
          <w:sz w:val="26"/>
          <w:szCs w:val="26"/>
        </w:rPr>
        <w:br/>
        <w:t>If YES, please provide details:</w:t>
      </w:r>
    </w:p>
    <w:p w14:paraId="193B4724" w14:textId="77777777" w:rsidR="00717086" w:rsidRPr="00A33CDF" w:rsidRDefault="00717086" w:rsidP="00717086">
      <w:pPr>
        <w:spacing w:after="0"/>
        <w:rPr>
          <w:rFonts w:ascii="Aptos Narrow" w:hAnsi="Aptos Narrow"/>
          <w:sz w:val="26"/>
          <w:szCs w:val="26"/>
        </w:rPr>
      </w:pPr>
    </w:p>
    <w:p w14:paraId="1EBBE887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0A1186B2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4DA3D955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14447B80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0B01345E" w14:textId="21D5705E" w:rsidR="00A30E7C" w:rsidRPr="00A33CDF" w:rsidRDefault="00D719C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 xml:space="preserve">Have you previously </w:t>
      </w:r>
      <w:r w:rsidR="00236A9C" w:rsidRPr="00A33CDF">
        <w:rPr>
          <w:rFonts w:ascii="Aptos Narrow" w:hAnsi="Aptos Narrow"/>
          <w:sz w:val="26"/>
          <w:szCs w:val="26"/>
        </w:rPr>
        <w:t xml:space="preserve">applied </w:t>
      </w:r>
      <w:r w:rsidR="00A30E7C" w:rsidRPr="00A33CDF">
        <w:rPr>
          <w:rFonts w:ascii="Aptos Narrow" w:hAnsi="Aptos Narrow"/>
          <w:sz w:val="26"/>
          <w:szCs w:val="26"/>
        </w:rPr>
        <w:t xml:space="preserve">to AUST for </w:t>
      </w:r>
      <w:r w:rsidR="00604C6B" w:rsidRPr="00A33CDF">
        <w:rPr>
          <w:rFonts w:ascii="Aptos Narrow" w:hAnsi="Aptos Narrow"/>
          <w:sz w:val="26"/>
          <w:szCs w:val="26"/>
        </w:rPr>
        <w:t xml:space="preserve">financial support </w:t>
      </w:r>
      <w:r w:rsidR="00FC2162" w:rsidRPr="00A33CDF">
        <w:rPr>
          <w:rFonts w:ascii="Aptos Narrow" w:hAnsi="Aptos Narrow"/>
          <w:sz w:val="26"/>
          <w:szCs w:val="26"/>
        </w:rPr>
        <w:t xml:space="preserve">to present </w:t>
      </w:r>
      <w:r w:rsidRPr="00A33CDF">
        <w:rPr>
          <w:rFonts w:ascii="Aptos Narrow" w:hAnsi="Aptos Narrow"/>
          <w:sz w:val="26"/>
          <w:szCs w:val="26"/>
        </w:rPr>
        <w:t xml:space="preserve">this article </w:t>
      </w:r>
      <w:r w:rsidR="00FC2162" w:rsidRPr="00A33CDF">
        <w:rPr>
          <w:rFonts w:ascii="Aptos Narrow" w:hAnsi="Aptos Narrow"/>
          <w:sz w:val="26"/>
          <w:szCs w:val="26"/>
        </w:rPr>
        <w:t xml:space="preserve">at a </w:t>
      </w:r>
      <w:r w:rsidR="00604C6B" w:rsidRPr="00A33CDF">
        <w:rPr>
          <w:rFonts w:ascii="Aptos Narrow" w:hAnsi="Aptos Narrow"/>
          <w:sz w:val="26"/>
          <w:szCs w:val="26"/>
        </w:rPr>
        <w:t>conference</w:t>
      </w:r>
      <w:r w:rsidRPr="00A33CDF">
        <w:rPr>
          <w:rFonts w:ascii="Aptos Narrow" w:hAnsi="Aptos Narrow"/>
          <w:sz w:val="26"/>
          <w:szCs w:val="26"/>
        </w:rPr>
        <w:t>?</w:t>
      </w:r>
      <w:r w:rsidR="00236A9C" w:rsidRPr="00A33CDF">
        <w:rPr>
          <w:rFonts w:ascii="Aptos Narrow" w:hAnsi="Aptos Narrow"/>
          <w:sz w:val="26"/>
          <w:szCs w:val="26"/>
        </w:rPr>
        <w:t xml:space="preserve">  </w:t>
      </w:r>
    </w:p>
    <w:p w14:paraId="42D25F6C" w14:textId="42CE9A45" w:rsidR="00236A9C" w:rsidRPr="00A33CDF" w:rsidRDefault="00236A9C" w:rsidP="00A33CDF">
      <w:pPr>
        <w:spacing w:after="0"/>
        <w:ind w:left="792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YES   </w:t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NO</w:t>
      </w:r>
    </w:p>
    <w:p w14:paraId="70A382C3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1BA38C4D" w14:textId="5D9F2FA0" w:rsidR="00236A9C" w:rsidRPr="00A33CDF" w:rsidRDefault="00A30E7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 xml:space="preserve">Have you previously </w:t>
      </w:r>
      <w:r w:rsidR="00236A9C" w:rsidRPr="00A33CDF">
        <w:rPr>
          <w:rFonts w:ascii="Aptos Narrow" w:hAnsi="Aptos Narrow"/>
          <w:sz w:val="26"/>
          <w:szCs w:val="26"/>
        </w:rPr>
        <w:t xml:space="preserve">received </w:t>
      </w:r>
      <w:r w:rsidR="00604C6B" w:rsidRPr="00A33CDF">
        <w:rPr>
          <w:rFonts w:ascii="Aptos Narrow" w:hAnsi="Aptos Narrow"/>
          <w:sz w:val="26"/>
          <w:szCs w:val="26"/>
        </w:rPr>
        <w:t xml:space="preserve">financial support </w:t>
      </w:r>
      <w:r w:rsidRPr="00A33CDF">
        <w:rPr>
          <w:rFonts w:ascii="Aptos Narrow" w:hAnsi="Aptos Narrow"/>
          <w:sz w:val="26"/>
          <w:szCs w:val="26"/>
        </w:rPr>
        <w:t xml:space="preserve">from AUST </w:t>
      </w:r>
      <w:r w:rsidR="00604C6B" w:rsidRPr="00A33CDF">
        <w:rPr>
          <w:rFonts w:ascii="Aptos Narrow" w:hAnsi="Aptos Narrow"/>
          <w:sz w:val="26"/>
          <w:szCs w:val="26"/>
        </w:rPr>
        <w:t xml:space="preserve">for </w:t>
      </w:r>
      <w:r w:rsidRPr="00A33CDF">
        <w:rPr>
          <w:rFonts w:ascii="Aptos Narrow" w:hAnsi="Aptos Narrow"/>
          <w:sz w:val="26"/>
          <w:szCs w:val="26"/>
        </w:rPr>
        <w:t>presenting this article</w:t>
      </w:r>
      <w:r w:rsidR="00FC2162" w:rsidRPr="00A33CDF">
        <w:rPr>
          <w:rFonts w:ascii="Aptos Narrow" w:hAnsi="Aptos Narrow"/>
          <w:sz w:val="26"/>
          <w:szCs w:val="26"/>
        </w:rPr>
        <w:t xml:space="preserve"> </w:t>
      </w:r>
      <w:r w:rsidR="00604C6B" w:rsidRPr="00A33CDF">
        <w:rPr>
          <w:rFonts w:ascii="Aptos Narrow" w:hAnsi="Aptos Narrow"/>
          <w:sz w:val="26"/>
          <w:szCs w:val="26"/>
        </w:rPr>
        <w:t xml:space="preserve">at </w:t>
      </w:r>
      <w:r w:rsidR="00FC2162" w:rsidRPr="00A33CDF">
        <w:rPr>
          <w:rFonts w:ascii="Aptos Narrow" w:hAnsi="Aptos Narrow"/>
          <w:sz w:val="26"/>
          <w:szCs w:val="26"/>
        </w:rPr>
        <w:t xml:space="preserve">a </w:t>
      </w:r>
      <w:r w:rsidR="00604C6B" w:rsidRPr="00A33CDF">
        <w:rPr>
          <w:rFonts w:ascii="Aptos Narrow" w:hAnsi="Aptos Narrow"/>
          <w:sz w:val="26"/>
          <w:szCs w:val="26"/>
        </w:rPr>
        <w:t>conference</w:t>
      </w:r>
      <w:r w:rsidRPr="00A33CDF">
        <w:rPr>
          <w:rFonts w:ascii="Aptos Narrow" w:hAnsi="Aptos Narrow"/>
          <w:sz w:val="26"/>
          <w:szCs w:val="26"/>
        </w:rPr>
        <w:t>?</w:t>
      </w:r>
      <w:r w:rsidR="00604C6B" w:rsidRPr="00A33CDF">
        <w:rPr>
          <w:rFonts w:ascii="Aptos Narrow" w:hAnsi="Aptos Narrow"/>
          <w:sz w:val="26"/>
          <w:szCs w:val="26"/>
        </w:rPr>
        <w:t xml:space="preserve">  </w:t>
      </w:r>
      <w:r w:rsidR="008B2A6A" w:rsidRPr="00A33CDF">
        <w:rPr>
          <w:rFonts w:ascii="Aptos Narrow" w:hAnsi="Aptos Narrow"/>
          <w:sz w:val="26"/>
          <w:szCs w:val="26"/>
        </w:rPr>
        <w:t xml:space="preserve">    </w:t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A33CDF">
        <w:rPr>
          <w:rFonts w:ascii="Aptos Narrow" w:hAnsi="Aptos Narrow"/>
          <w:sz w:val="26"/>
          <w:szCs w:val="26"/>
        </w:rPr>
        <w:tab/>
      </w:r>
      <w:r w:rsidR="00236A9C" w:rsidRPr="00A33CDF">
        <w:rPr>
          <w:rFonts w:ascii="Aptos Narrow" w:hAnsi="Aptos Narrow"/>
          <w:sz w:val="26"/>
          <w:szCs w:val="26"/>
        </w:rPr>
        <w:sym w:font="Wingdings" w:char="F06F"/>
      </w:r>
      <w:r w:rsidR="00236A9C" w:rsidRPr="00A33CDF">
        <w:rPr>
          <w:rFonts w:ascii="Aptos Narrow" w:hAnsi="Aptos Narrow"/>
          <w:sz w:val="26"/>
          <w:szCs w:val="26"/>
        </w:rPr>
        <w:t xml:space="preserve"> YES   </w:t>
      </w:r>
      <w:r w:rsidR="00236A9C" w:rsidRPr="00A33CDF">
        <w:rPr>
          <w:rFonts w:ascii="Aptos Narrow" w:hAnsi="Aptos Narrow"/>
          <w:sz w:val="26"/>
          <w:szCs w:val="26"/>
        </w:rPr>
        <w:sym w:font="Wingdings" w:char="F06F"/>
      </w:r>
      <w:r w:rsidR="00236A9C" w:rsidRPr="00A33CDF">
        <w:rPr>
          <w:rFonts w:ascii="Aptos Narrow" w:hAnsi="Aptos Narrow"/>
          <w:sz w:val="26"/>
          <w:szCs w:val="26"/>
        </w:rPr>
        <w:t xml:space="preserve"> NO</w:t>
      </w:r>
    </w:p>
    <w:p w14:paraId="6C4A262F" w14:textId="77777777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</w:p>
    <w:p w14:paraId="73A7CC76" w14:textId="6A8B6760" w:rsidR="00236A9C" w:rsidRPr="00A33CDF" w:rsidRDefault="00236A9C" w:rsidP="00A33CDF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 xml:space="preserve">How many times have you received </w:t>
      </w:r>
      <w:r w:rsidR="00604C6B" w:rsidRPr="00A33CDF">
        <w:rPr>
          <w:rFonts w:ascii="Aptos Narrow" w:hAnsi="Aptos Narrow"/>
          <w:sz w:val="26"/>
          <w:szCs w:val="26"/>
        </w:rPr>
        <w:t xml:space="preserve">financial support </w:t>
      </w:r>
      <w:r w:rsidRPr="00A33CDF">
        <w:rPr>
          <w:rFonts w:ascii="Aptos Narrow" w:hAnsi="Aptos Narrow"/>
          <w:sz w:val="26"/>
          <w:szCs w:val="26"/>
        </w:rPr>
        <w:t xml:space="preserve">for </w:t>
      </w:r>
      <w:r w:rsidR="00604C6B" w:rsidRPr="00A33CDF">
        <w:rPr>
          <w:rFonts w:ascii="Aptos Narrow" w:hAnsi="Aptos Narrow"/>
          <w:sz w:val="26"/>
          <w:szCs w:val="26"/>
        </w:rPr>
        <w:t>presenting article</w:t>
      </w:r>
      <w:r w:rsidR="001F481B" w:rsidRPr="00A33CDF">
        <w:rPr>
          <w:rFonts w:ascii="Aptos Narrow" w:hAnsi="Aptos Narrow"/>
          <w:sz w:val="26"/>
          <w:szCs w:val="26"/>
        </w:rPr>
        <w:t>(</w:t>
      </w:r>
      <w:r w:rsidR="00A30E7C" w:rsidRPr="00A33CDF">
        <w:rPr>
          <w:rFonts w:ascii="Aptos Narrow" w:hAnsi="Aptos Narrow"/>
          <w:sz w:val="26"/>
          <w:szCs w:val="26"/>
        </w:rPr>
        <w:t>s</w:t>
      </w:r>
      <w:r w:rsidR="001F481B" w:rsidRPr="00A33CDF">
        <w:rPr>
          <w:rFonts w:ascii="Aptos Narrow" w:hAnsi="Aptos Narrow"/>
          <w:sz w:val="26"/>
          <w:szCs w:val="26"/>
        </w:rPr>
        <w:t>)</w:t>
      </w:r>
      <w:r w:rsidR="00604C6B" w:rsidRPr="00A33CDF">
        <w:rPr>
          <w:rFonts w:ascii="Aptos Narrow" w:hAnsi="Aptos Narrow"/>
          <w:sz w:val="26"/>
          <w:szCs w:val="26"/>
        </w:rPr>
        <w:t xml:space="preserve"> at conference</w:t>
      </w:r>
      <w:r w:rsidR="001F481B" w:rsidRPr="00A33CDF">
        <w:rPr>
          <w:rFonts w:ascii="Aptos Narrow" w:hAnsi="Aptos Narrow"/>
          <w:sz w:val="26"/>
          <w:szCs w:val="26"/>
        </w:rPr>
        <w:t>(</w:t>
      </w:r>
      <w:r w:rsidR="00A30E7C" w:rsidRPr="00A33CDF">
        <w:rPr>
          <w:rFonts w:ascii="Aptos Narrow" w:hAnsi="Aptos Narrow"/>
          <w:sz w:val="26"/>
          <w:szCs w:val="26"/>
        </w:rPr>
        <w:t>s</w:t>
      </w:r>
      <w:r w:rsidR="001F481B" w:rsidRPr="00A33CDF">
        <w:rPr>
          <w:rFonts w:ascii="Aptos Narrow" w:hAnsi="Aptos Narrow"/>
          <w:sz w:val="26"/>
          <w:szCs w:val="26"/>
        </w:rPr>
        <w:t>)</w:t>
      </w:r>
      <w:r w:rsidR="00604C6B" w:rsidRPr="00A33CDF">
        <w:rPr>
          <w:rFonts w:ascii="Aptos Narrow" w:hAnsi="Aptos Narrow"/>
          <w:sz w:val="26"/>
          <w:szCs w:val="26"/>
        </w:rPr>
        <w:t xml:space="preserve"> </w:t>
      </w:r>
      <w:r w:rsidRPr="00A33CDF">
        <w:rPr>
          <w:rFonts w:ascii="Aptos Narrow" w:hAnsi="Aptos Narrow"/>
          <w:sz w:val="26"/>
          <w:szCs w:val="26"/>
        </w:rPr>
        <w:t xml:space="preserve">from AUST in the present Financial Year (FY)? </w:t>
      </w:r>
      <w:r w:rsidR="005D44D2" w:rsidRPr="00A33CDF">
        <w:rPr>
          <w:rFonts w:ascii="Aptos Narrow" w:hAnsi="Aptos Narrow"/>
          <w:sz w:val="26"/>
          <w:szCs w:val="26"/>
        </w:rPr>
        <w:tab/>
      </w:r>
      <w:r w:rsidR="005D44D2" w:rsidRPr="00A33CDF">
        <w:rPr>
          <w:rFonts w:ascii="Aptos Narrow" w:hAnsi="Aptos Narrow"/>
          <w:sz w:val="26"/>
          <w:szCs w:val="26"/>
        </w:rPr>
        <w:sym w:font="Wingdings" w:char="F06F"/>
      </w:r>
      <w:r w:rsidR="005D44D2" w:rsidRPr="00A33CDF">
        <w:rPr>
          <w:rFonts w:ascii="Aptos Narrow" w:hAnsi="Aptos Narrow"/>
          <w:sz w:val="26"/>
          <w:szCs w:val="26"/>
        </w:rPr>
        <w:t xml:space="preserve"> None </w:t>
      </w:r>
      <w:r w:rsidR="005D44D2" w:rsidRPr="00A33CDF">
        <w:rPr>
          <w:rFonts w:ascii="Aptos Narrow" w:hAnsi="Aptos Narrow"/>
          <w:sz w:val="26"/>
          <w:szCs w:val="26"/>
        </w:rPr>
        <w:tab/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1 (one)</w:t>
      </w:r>
      <w:r w:rsidR="003F7743" w:rsidRPr="00A33CDF">
        <w:rPr>
          <w:rFonts w:ascii="Aptos Narrow" w:hAnsi="Aptos Narrow"/>
          <w:sz w:val="26"/>
          <w:szCs w:val="26"/>
        </w:rPr>
        <w:tab/>
      </w: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2 (two)</w:t>
      </w:r>
    </w:p>
    <w:p w14:paraId="075BC095" w14:textId="77777777" w:rsidR="00236A9C" w:rsidRDefault="00236A9C" w:rsidP="00236A9C">
      <w:pPr>
        <w:spacing w:after="0"/>
        <w:rPr>
          <w:rFonts w:ascii="Aptos Narrow" w:hAnsi="Aptos Narrow"/>
          <w:sz w:val="26"/>
          <w:szCs w:val="26"/>
        </w:rPr>
      </w:pPr>
    </w:p>
    <w:p w14:paraId="016930E8" w14:textId="77777777" w:rsidR="00A33CDF" w:rsidRP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65F7D564" w14:textId="77777777" w:rsidR="00236A9C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Checklist of attachments</w:t>
      </w:r>
    </w:p>
    <w:p w14:paraId="231F4371" w14:textId="77777777" w:rsidR="00A33CDF" w:rsidRP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6FC23F2F" w14:textId="0109BF8C" w:rsidR="00236A9C" w:rsidRPr="00A33CDF" w:rsidRDefault="00236A9C" w:rsidP="00A33CDF">
      <w:pPr>
        <w:spacing w:after="0" w:line="360" w:lineRule="auto"/>
        <w:ind w:firstLine="72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</w:t>
      </w:r>
      <w:r w:rsidR="00604C6B" w:rsidRPr="00A33CDF">
        <w:rPr>
          <w:rFonts w:ascii="Aptos Narrow" w:hAnsi="Aptos Narrow"/>
          <w:sz w:val="26"/>
          <w:szCs w:val="26"/>
        </w:rPr>
        <w:t>A complete copy of the article</w:t>
      </w:r>
      <w:r w:rsidRPr="00A33CDF">
        <w:rPr>
          <w:rFonts w:ascii="Aptos Narrow" w:hAnsi="Aptos Narrow"/>
          <w:sz w:val="26"/>
          <w:szCs w:val="26"/>
        </w:rPr>
        <w:t xml:space="preserve"> </w:t>
      </w:r>
    </w:p>
    <w:p w14:paraId="6BE431AD" w14:textId="2C52A260" w:rsidR="00614841" w:rsidRPr="00A33CDF" w:rsidRDefault="00236A9C" w:rsidP="00A33CDF">
      <w:pPr>
        <w:spacing w:after="0" w:line="360" w:lineRule="auto"/>
        <w:ind w:firstLine="72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</w:t>
      </w:r>
      <w:r w:rsidR="00614841" w:rsidRPr="00A33CDF">
        <w:rPr>
          <w:rFonts w:ascii="Aptos Narrow" w:hAnsi="Aptos Narrow"/>
          <w:sz w:val="26"/>
          <w:szCs w:val="26"/>
        </w:rPr>
        <w:t xml:space="preserve">Submission confirmation letter or email from the appropriate authority </w:t>
      </w:r>
    </w:p>
    <w:p w14:paraId="01B75331" w14:textId="6E8D079F" w:rsidR="00F4214B" w:rsidRPr="00A33CDF" w:rsidRDefault="00F4214B" w:rsidP="00A33CDF">
      <w:pPr>
        <w:spacing w:after="0" w:line="360" w:lineRule="auto"/>
        <w:ind w:firstLine="72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(The article needs to be accepted for the use of the fund)</w:t>
      </w:r>
    </w:p>
    <w:p w14:paraId="0F8FDF04" w14:textId="39E01A10" w:rsidR="00236A9C" w:rsidRPr="00A33CDF" w:rsidRDefault="00236A9C" w:rsidP="00A33CDF">
      <w:pPr>
        <w:spacing w:after="0" w:line="360" w:lineRule="auto"/>
        <w:ind w:firstLine="72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</w:t>
      </w:r>
      <w:r w:rsidR="00614841" w:rsidRPr="00A33CDF">
        <w:rPr>
          <w:rFonts w:ascii="Aptos Narrow" w:hAnsi="Aptos Narrow"/>
          <w:sz w:val="26"/>
          <w:szCs w:val="26"/>
        </w:rPr>
        <w:t>Official document related to article registration fee</w:t>
      </w:r>
    </w:p>
    <w:p w14:paraId="66E2F9DB" w14:textId="28EDF3AB" w:rsidR="00973C9D" w:rsidRPr="00A33CDF" w:rsidRDefault="00973C9D" w:rsidP="00A33CDF">
      <w:pPr>
        <w:spacing w:after="0" w:line="360" w:lineRule="auto"/>
        <w:ind w:firstLine="72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Proof of participation and presentation</w:t>
      </w:r>
    </w:p>
    <w:p w14:paraId="77CC21AD" w14:textId="092F1DBC" w:rsidR="00973C9D" w:rsidRPr="00A33CDF" w:rsidRDefault="00973C9D" w:rsidP="00A33CDF">
      <w:pPr>
        <w:spacing w:after="0" w:line="360" w:lineRule="auto"/>
        <w:ind w:firstLine="72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Supporting document for previously </w:t>
      </w:r>
      <w:r w:rsidR="00FE320D" w:rsidRPr="00A33CDF">
        <w:rPr>
          <w:rFonts w:ascii="Aptos Narrow" w:hAnsi="Aptos Narrow"/>
          <w:sz w:val="26"/>
          <w:szCs w:val="26"/>
        </w:rPr>
        <w:t>presented/</w:t>
      </w:r>
      <w:r w:rsidRPr="00A33CDF">
        <w:rPr>
          <w:rFonts w:ascii="Aptos Narrow" w:hAnsi="Aptos Narrow"/>
          <w:sz w:val="26"/>
          <w:szCs w:val="26"/>
        </w:rPr>
        <w:t>published related articles (if any)</w:t>
      </w:r>
    </w:p>
    <w:p w14:paraId="4E2EC32E" w14:textId="77777777" w:rsidR="00072F65" w:rsidRPr="00A33CDF" w:rsidRDefault="00072F65" w:rsidP="00236A9C">
      <w:pPr>
        <w:spacing w:after="0"/>
        <w:ind w:firstLine="720"/>
        <w:rPr>
          <w:rFonts w:ascii="Aptos Narrow" w:hAnsi="Aptos Narrow"/>
          <w:sz w:val="26"/>
          <w:szCs w:val="26"/>
        </w:rPr>
      </w:pPr>
    </w:p>
    <w:p w14:paraId="3405C9D5" w14:textId="77777777" w:rsidR="00973C9D" w:rsidRPr="00A33CDF" w:rsidRDefault="00973C9D" w:rsidP="00236A9C">
      <w:pPr>
        <w:spacing w:after="0"/>
        <w:ind w:firstLine="720"/>
        <w:rPr>
          <w:rFonts w:ascii="Aptos Narrow" w:hAnsi="Aptos Narrow"/>
          <w:sz w:val="26"/>
          <w:szCs w:val="26"/>
        </w:rPr>
      </w:pPr>
    </w:p>
    <w:p w14:paraId="254E352E" w14:textId="77777777" w:rsidR="00973C9D" w:rsidRPr="00A33CDF" w:rsidRDefault="00973C9D" w:rsidP="00236A9C">
      <w:pPr>
        <w:spacing w:after="0"/>
        <w:ind w:firstLine="720"/>
        <w:rPr>
          <w:rFonts w:ascii="Aptos Narrow" w:hAnsi="Aptos Narrow"/>
          <w:sz w:val="26"/>
          <w:szCs w:val="26"/>
        </w:rPr>
      </w:pPr>
    </w:p>
    <w:p w14:paraId="3876142D" w14:textId="77777777" w:rsidR="00236A9C" w:rsidRDefault="00236A9C" w:rsidP="00236A9C">
      <w:pPr>
        <w:spacing w:after="0"/>
        <w:rPr>
          <w:rFonts w:ascii="Aptos Narrow" w:hAnsi="Aptos Narrow"/>
          <w:b/>
          <w:bCs/>
          <w:sz w:val="26"/>
          <w:szCs w:val="26"/>
        </w:rPr>
      </w:pPr>
      <w:r w:rsidRPr="00A33CDF">
        <w:rPr>
          <w:rFonts w:ascii="Aptos Narrow" w:hAnsi="Aptos Narrow"/>
          <w:b/>
          <w:bCs/>
          <w:sz w:val="26"/>
          <w:szCs w:val="26"/>
        </w:rPr>
        <w:t>Declaration</w:t>
      </w:r>
    </w:p>
    <w:p w14:paraId="1B3B5919" w14:textId="77777777" w:rsidR="00A33CDF" w:rsidRPr="00A33CDF" w:rsidRDefault="00A33CDF" w:rsidP="00236A9C">
      <w:pPr>
        <w:spacing w:after="0"/>
        <w:rPr>
          <w:rFonts w:ascii="Aptos Narrow" w:hAnsi="Aptos Narrow"/>
          <w:b/>
          <w:bCs/>
          <w:sz w:val="26"/>
          <w:szCs w:val="26"/>
        </w:rPr>
      </w:pPr>
    </w:p>
    <w:p w14:paraId="7C03C6E0" w14:textId="0FC401E7" w:rsidR="00614841" w:rsidRPr="00A33CDF" w:rsidRDefault="00614841" w:rsidP="00614841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I declare that the research article is original and in its present form has not been </w:t>
      </w:r>
      <w:r w:rsidR="00973C9D" w:rsidRPr="00A33CDF">
        <w:rPr>
          <w:rFonts w:ascii="Aptos Narrow" w:hAnsi="Aptos Narrow"/>
          <w:sz w:val="26"/>
          <w:szCs w:val="26"/>
        </w:rPr>
        <w:t>presented/</w:t>
      </w:r>
      <w:r w:rsidRPr="00A33CDF">
        <w:rPr>
          <w:rFonts w:ascii="Aptos Narrow" w:hAnsi="Aptos Narrow"/>
          <w:sz w:val="26"/>
          <w:szCs w:val="26"/>
        </w:rPr>
        <w:t>published elsewhere in any form.</w:t>
      </w:r>
    </w:p>
    <w:p w14:paraId="7D1B8AAD" w14:textId="77777777" w:rsidR="00A33CDF" w:rsidRDefault="00A33CDF" w:rsidP="00614841">
      <w:pPr>
        <w:spacing w:after="0"/>
        <w:rPr>
          <w:rFonts w:ascii="Aptos Narrow" w:hAnsi="Aptos Narrow"/>
          <w:sz w:val="26"/>
          <w:szCs w:val="26"/>
        </w:rPr>
      </w:pPr>
    </w:p>
    <w:p w14:paraId="5EDC9BBA" w14:textId="4ED5DA11" w:rsidR="00614841" w:rsidRPr="00A33CDF" w:rsidRDefault="00614841" w:rsidP="00614841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I declare that the research article has not received financial assistance from any other internal or external source for the same purpose.</w:t>
      </w:r>
    </w:p>
    <w:p w14:paraId="41C03B7A" w14:textId="77777777" w:rsid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1458829D" w14:textId="24A3FA26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sym w:font="Wingdings" w:char="F06F"/>
      </w:r>
      <w:r w:rsidRPr="00A33CDF">
        <w:rPr>
          <w:rFonts w:ascii="Aptos Narrow" w:hAnsi="Aptos Narrow"/>
          <w:sz w:val="26"/>
          <w:szCs w:val="26"/>
        </w:rPr>
        <w:t xml:space="preserve"> I declare that all the information provided in the form is true and correct.</w:t>
      </w:r>
    </w:p>
    <w:p w14:paraId="22978AFE" w14:textId="77777777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</w:p>
    <w:p w14:paraId="3DA4CAA5" w14:textId="77777777" w:rsidR="003F7743" w:rsidRPr="00A33CDF" w:rsidRDefault="003F7743" w:rsidP="00236A9C">
      <w:pPr>
        <w:spacing w:after="0"/>
        <w:rPr>
          <w:rFonts w:ascii="Aptos Narrow" w:hAnsi="Aptos Narrow"/>
          <w:sz w:val="26"/>
          <w:szCs w:val="26"/>
        </w:rPr>
      </w:pPr>
    </w:p>
    <w:p w14:paraId="51082CC0" w14:textId="77777777" w:rsidR="003F7743" w:rsidRPr="00A33CDF" w:rsidRDefault="003F7743" w:rsidP="00236A9C">
      <w:pPr>
        <w:spacing w:after="0"/>
        <w:rPr>
          <w:rFonts w:ascii="Aptos Narrow" w:hAnsi="Aptos Narrow"/>
          <w:sz w:val="26"/>
          <w:szCs w:val="26"/>
        </w:rPr>
      </w:pPr>
    </w:p>
    <w:p w14:paraId="47831920" w14:textId="77777777" w:rsidR="00072F65" w:rsidRDefault="00072F65" w:rsidP="00236A9C">
      <w:pPr>
        <w:spacing w:after="0"/>
        <w:rPr>
          <w:rFonts w:ascii="Aptos Narrow" w:hAnsi="Aptos Narrow"/>
          <w:sz w:val="26"/>
          <w:szCs w:val="26"/>
        </w:rPr>
      </w:pPr>
    </w:p>
    <w:p w14:paraId="24AF4649" w14:textId="77777777" w:rsidR="00A33CDF" w:rsidRPr="00A33CDF" w:rsidRDefault="00A33CDF" w:rsidP="00236A9C">
      <w:pPr>
        <w:spacing w:after="0"/>
        <w:rPr>
          <w:rFonts w:ascii="Aptos Narrow" w:hAnsi="Aptos Narrow"/>
          <w:sz w:val="26"/>
          <w:szCs w:val="26"/>
        </w:rPr>
      </w:pPr>
    </w:p>
    <w:p w14:paraId="23BFB626" w14:textId="4C3DE8CC" w:rsidR="003F7743" w:rsidRPr="00A33CDF" w:rsidRDefault="00F9715E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----------------------------------------------</w:t>
      </w:r>
    </w:p>
    <w:p w14:paraId="657BB554" w14:textId="2EB9C4BC" w:rsidR="00236A9C" w:rsidRPr="00A33CDF" w:rsidRDefault="00236A9C" w:rsidP="00236A9C">
      <w:pPr>
        <w:spacing w:after="0"/>
        <w:rPr>
          <w:rFonts w:ascii="Aptos Narrow" w:hAnsi="Aptos Narrow"/>
          <w:sz w:val="26"/>
          <w:szCs w:val="26"/>
        </w:rPr>
      </w:pPr>
      <w:r w:rsidRPr="00A33CDF">
        <w:rPr>
          <w:rFonts w:ascii="Aptos Narrow" w:hAnsi="Aptos Narrow"/>
          <w:sz w:val="26"/>
          <w:szCs w:val="26"/>
        </w:rPr>
        <w:t>Signature and date of the Applicant</w:t>
      </w:r>
    </w:p>
    <w:sectPr w:rsidR="00236A9C" w:rsidRPr="00A33CDF" w:rsidSect="00C1493D">
      <w:headerReference w:type="default" r:id="rId8"/>
      <w:footerReference w:type="default" r:id="rId9"/>
      <w:pgSz w:w="11909" w:h="16834" w:code="9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92F33D" w14:textId="77777777" w:rsidR="0001241B" w:rsidRDefault="0001241B" w:rsidP="00C1493D">
      <w:pPr>
        <w:spacing w:after="0" w:line="240" w:lineRule="auto"/>
      </w:pPr>
      <w:r>
        <w:separator/>
      </w:r>
    </w:p>
  </w:endnote>
  <w:endnote w:type="continuationSeparator" w:id="0">
    <w:p w14:paraId="0BBFB71C" w14:textId="77777777" w:rsidR="0001241B" w:rsidRDefault="0001241B" w:rsidP="00C1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ptos Narrow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D57BA" w14:textId="4C12310D" w:rsidR="00C1493D" w:rsidRPr="00C1493D" w:rsidRDefault="00C1493D" w:rsidP="00C1493D">
    <w:pPr>
      <w:pStyle w:val="Footer"/>
      <w:jc w:val="right"/>
      <w:rPr>
        <w:rFonts w:ascii="Aptos Narrow" w:hAnsi="Aptos Narrow"/>
        <w:i/>
        <w:iCs/>
      </w:rPr>
    </w:pPr>
    <w:r w:rsidRPr="00C1493D">
      <w:rPr>
        <w:rFonts w:ascii="Aptos Narrow" w:hAnsi="Aptos Narrow"/>
        <w:i/>
        <w:iCs/>
      </w:rPr>
      <w:t xml:space="preserve">Page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PAGE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1</w:t>
    </w:r>
    <w:r w:rsidRPr="00C1493D">
      <w:rPr>
        <w:rFonts w:ascii="Aptos Narrow" w:hAnsi="Aptos Narrow"/>
        <w:b/>
        <w:bCs/>
        <w:i/>
        <w:iCs/>
      </w:rPr>
      <w:fldChar w:fldCharType="end"/>
    </w:r>
    <w:r w:rsidRPr="00C1493D">
      <w:rPr>
        <w:rFonts w:ascii="Aptos Narrow" w:hAnsi="Aptos Narrow"/>
        <w:i/>
        <w:iCs/>
      </w:rPr>
      <w:t xml:space="preserve"> of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NUMPAGES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2</w:t>
    </w:r>
    <w:r w:rsidRPr="00C1493D">
      <w:rPr>
        <w:rFonts w:ascii="Aptos Narrow" w:hAnsi="Aptos Narrow"/>
        <w:b/>
        <w:bCs/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38D532" w14:textId="77777777" w:rsidR="0001241B" w:rsidRDefault="0001241B" w:rsidP="00C1493D">
      <w:pPr>
        <w:spacing w:after="0" w:line="240" w:lineRule="auto"/>
      </w:pPr>
      <w:r>
        <w:separator/>
      </w:r>
    </w:p>
  </w:footnote>
  <w:footnote w:type="continuationSeparator" w:id="0">
    <w:p w14:paraId="1BA37593" w14:textId="77777777" w:rsidR="0001241B" w:rsidRDefault="0001241B" w:rsidP="00C1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43434" w14:textId="4C19F836" w:rsidR="008B2A6A" w:rsidRPr="008B2A6A" w:rsidRDefault="008B2A6A" w:rsidP="008B2A6A">
    <w:pPr>
      <w:pStyle w:val="Header"/>
      <w:jc w:val="right"/>
      <w:rPr>
        <w:i/>
        <w:iCs/>
      </w:rPr>
    </w:pPr>
    <w:r w:rsidRPr="008B2A6A">
      <w:rPr>
        <w:rFonts w:ascii="Aptos Narrow" w:hAnsi="Aptos Narrow"/>
        <w:i/>
        <w:iCs/>
      </w:rPr>
      <w:t>Form CF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654932"/>
    <w:multiLevelType w:val="hybridMultilevel"/>
    <w:tmpl w:val="73920F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669F0"/>
    <w:multiLevelType w:val="hybridMultilevel"/>
    <w:tmpl w:val="E71C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3A41A5"/>
    <w:multiLevelType w:val="hybridMultilevel"/>
    <w:tmpl w:val="73920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984015">
    <w:abstractNumId w:val="2"/>
  </w:num>
  <w:num w:numId="2" w16cid:durableId="1515220124">
    <w:abstractNumId w:val="0"/>
  </w:num>
  <w:num w:numId="3" w16cid:durableId="1002976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0sDCwMLM0MTA1NTBQ0lEKTi0uzszPAykwrAUA3c6LMiwAAAA="/>
  </w:docVars>
  <w:rsids>
    <w:rsidRoot w:val="00857055"/>
    <w:rsid w:val="0001241B"/>
    <w:rsid w:val="000472C8"/>
    <w:rsid w:val="00072F65"/>
    <w:rsid w:val="000A337D"/>
    <w:rsid w:val="00100CAC"/>
    <w:rsid w:val="00116FD1"/>
    <w:rsid w:val="00123351"/>
    <w:rsid w:val="001D3D97"/>
    <w:rsid w:val="001F481B"/>
    <w:rsid w:val="00207FF7"/>
    <w:rsid w:val="00227233"/>
    <w:rsid w:val="00233EDC"/>
    <w:rsid w:val="00236A9C"/>
    <w:rsid w:val="00275D49"/>
    <w:rsid w:val="00293000"/>
    <w:rsid w:val="002D39B2"/>
    <w:rsid w:val="002F2CE5"/>
    <w:rsid w:val="00306101"/>
    <w:rsid w:val="003210B4"/>
    <w:rsid w:val="00337AE6"/>
    <w:rsid w:val="00366D98"/>
    <w:rsid w:val="00383487"/>
    <w:rsid w:val="003B60F3"/>
    <w:rsid w:val="003C6F98"/>
    <w:rsid w:val="003E72FB"/>
    <w:rsid w:val="003F7743"/>
    <w:rsid w:val="00410E65"/>
    <w:rsid w:val="004128D3"/>
    <w:rsid w:val="0042010B"/>
    <w:rsid w:val="0042058A"/>
    <w:rsid w:val="00421D8E"/>
    <w:rsid w:val="00454BE1"/>
    <w:rsid w:val="00455E96"/>
    <w:rsid w:val="004572D6"/>
    <w:rsid w:val="00481ADD"/>
    <w:rsid w:val="004D56E9"/>
    <w:rsid w:val="004E695F"/>
    <w:rsid w:val="004F1C40"/>
    <w:rsid w:val="004F3F95"/>
    <w:rsid w:val="005053C0"/>
    <w:rsid w:val="005106AF"/>
    <w:rsid w:val="005174FF"/>
    <w:rsid w:val="00573B84"/>
    <w:rsid w:val="00574AF1"/>
    <w:rsid w:val="005865AC"/>
    <w:rsid w:val="00592D74"/>
    <w:rsid w:val="005D44D2"/>
    <w:rsid w:val="006036A9"/>
    <w:rsid w:val="00604C6B"/>
    <w:rsid w:val="00614841"/>
    <w:rsid w:val="00630797"/>
    <w:rsid w:val="006379B4"/>
    <w:rsid w:val="00637C16"/>
    <w:rsid w:val="006A459B"/>
    <w:rsid w:val="006B10E4"/>
    <w:rsid w:val="006B1E9A"/>
    <w:rsid w:val="006D7DC4"/>
    <w:rsid w:val="006F584C"/>
    <w:rsid w:val="006F7DA0"/>
    <w:rsid w:val="007164F8"/>
    <w:rsid w:val="00716715"/>
    <w:rsid w:val="00717086"/>
    <w:rsid w:val="00720696"/>
    <w:rsid w:val="00795A13"/>
    <w:rsid w:val="007A11E7"/>
    <w:rsid w:val="007B0A77"/>
    <w:rsid w:val="007B4730"/>
    <w:rsid w:val="00833DAF"/>
    <w:rsid w:val="00857055"/>
    <w:rsid w:val="00867848"/>
    <w:rsid w:val="008712B4"/>
    <w:rsid w:val="008B2A6A"/>
    <w:rsid w:val="008E2E62"/>
    <w:rsid w:val="008F09E2"/>
    <w:rsid w:val="00954E7A"/>
    <w:rsid w:val="00961E90"/>
    <w:rsid w:val="00973C9D"/>
    <w:rsid w:val="009767AE"/>
    <w:rsid w:val="0098252D"/>
    <w:rsid w:val="009B7A5E"/>
    <w:rsid w:val="009D35C1"/>
    <w:rsid w:val="00A04AF0"/>
    <w:rsid w:val="00A265C1"/>
    <w:rsid w:val="00A30E7C"/>
    <w:rsid w:val="00A33CDF"/>
    <w:rsid w:val="00A66F95"/>
    <w:rsid w:val="00A81765"/>
    <w:rsid w:val="00AF3BAE"/>
    <w:rsid w:val="00B14EAB"/>
    <w:rsid w:val="00B7354D"/>
    <w:rsid w:val="00BA291D"/>
    <w:rsid w:val="00BB0B3A"/>
    <w:rsid w:val="00BE1A59"/>
    <w:rsid w:val="00BE40A7"/>
    <w:rsid w:val="00BE4EA2"/>
    <w:rsid w:val="00C1493D"/>
    <w:rsid w:val="00C367EB"/>
    <w:rsid w:val="00C615DA"/>
    <w:rsid w:val="00C64705"/>
    <w:rsid w:val="00C73AB3"/>
    <w:rsid w:val="00C80EFA"/>
    <w:rsid w:val="00C92E64"/>
    <w:rsid w:val="00CA2E4F"/>
    <w:rsid w:val="00CE4DA5"/>
    <w:rsid w:val="00D1479E"/>
    <w:rsid w:val="00D15000"/>
    <w:rsid w:val="00D1595F"/>
    <w:rsid w:val="00D22003"/>
    <w:rsid w:val="00D570B0"/>
    <w:rsid w:val="00D719CC"/>
    <w:rsid w:val="00DB3EF8"/>
    <w:rsid w:val="00DB4200"/>
    <w:rsid w:val="00DD116A"/>
    <w:rsid w:val="00DD21AC"/>
    <w:rsid w:val="00DE12F8"/>
    <w:rsid w:val="00DF3E69"/>
    <w:rsid w:val="00DF6B66"/>
    <w:rsid w:val="00E26608"/>
    <w:rsid w:val="00E50FB2"/>
    <w:rsid w:val="00E54F59"/>
    <w:rsid w:val="00E701A7"/>
    <w:rsid w:val="00E71DB7"/>
    <w:rsid w:val="00E72EF8"/>
    <w:rsid w:val="00EF1CE3"/>
    <w:rsid w:val="00F07CA6"/>
    <w:rsid w:val="00F242F1"/>
    <w:rsid w:val="00F269AF"/>
    <w:rsid w:val="00F32AB1"/>
    <w:rsid w:val="00F3332C"/>
    <w:rsid w:val="00F4214B"/>
    <w:rsid w:val="00F66E18"/>
    <w:rsid w:val="00F75F7D"/>
    <w:rsid w:val="00F84164"/>
    <w:rsid w:val="00F92606"/>
    <w:rsid w:val="00F9715E"/>
    <w:rsid w:val="00FC2162"/>
    <w:rsid w:val="00FD5C31"/>
    <w:rsid w:val="00FE3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ED41E5"/>
  <w15:chartTrackingRefBased/>
  <w15:docId w15:val="{E382285E-A3C9-4C9D-BB3A-61FCC6B3E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0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0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705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70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705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70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70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70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70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05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705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705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705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70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70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70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70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70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0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70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70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0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70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705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5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5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705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2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93D"/>
  </w:style>
  <w:style w:type="paragraph" w:styleId="Footer">
    <w:name w:val="footer"/>
    <w:basedOn w:val="Normal"/>
    <w:link w:val="Foot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93D"/>
  </w:style>
  <w:style w:type="paragraph" w:styleId="Revision">
    <w:name w:val="Revision"/>
    <w:hidden/>
    <w:uiPriority w:val="99"/>
    <w:semiHidden/>
    <w:rsid w:val="00D719C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421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21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21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21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214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30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monhrm@hotmail.com</cp:lastModifiedBy>
  <cp:revision>11</cp:revision>
  <cp:lastPrinted>2025-11-13T06:03:00Z</cp:lastPrinted>
  <dcterms:created xsi:type="dcterms:W3CDTF">2026-04-08T17:53:00Z</dcterms:created>
  <dcterms:modified xsi:type="dcterms:W3CDTF">2026-04-09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07da4-a52b-4f56-9567-da305ed97dfe</vt:lpwstr>
  </property>
</Properties>
</file>